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ink/ink1.xml" ContentType="application/inkml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975" w:type="dxa"/>
        <w:tblLook w:val="04A0" w:firstRow="1" w:lastRow="0" w:firstColumn="1" w:lastColumn="0" w:noHBand="0" w:noVBand="1"/>
      </w:tblPr>
      <w:tblGrid>
        <w:gridCol w:w="3415"/>
        <w:gridCol w:w="4050"/>
        <w:gridCol w:w="3510"/>
      </w:tblGrid>
      <w:tr w:rsidR="001D13A3" w:rsidRPr="006024BF" w14:paraId="2728ACA9" w14:textId="77777777" w:rsidTr="45E37952">
        <w:tc>
          <w:tcPr>
            <w:tcW w:w="3415" w:type="dxa"/>
          </w:tcPr>
          <w:p w14:paraId="2B14E039" w14:textId="5E6E6ADA" w:rsidR="001D13A3" w:rsidRPr="006024BF" w:rsidRDefault="001D13A3" w:rsidP="001D13A3">
            <w:pPr>
              <w:rPr>
                <w:b/>
                <w:sz w:val="24"/>
                <w:szCs w:val="24"/>
              </w:rPr>
            </w:pPr>
            <w:r w:rsidRPr="006024BF">
              <w:rPr>
                <w:b/>
                <w:sz w:val="24"/>
                <w:szCs w:val="24"/>
              </w:rPr>
              <w:t>Student Name</w:t>
            </w:r>
            <w:r w:rsidR="000B7DB3" w:rsidRPr="006024BF">
              <w:rPr>
                <w:b/>
                <w:sz w:val="24"/>
                <w:szCs w:val="24"/>
              </w:rPr>
              <w:t xml:space="preserve">: </w:t>
            </w:r>
          </w:p>
          <w:p w14:paraId="5AEAAAC5" w14:textId="5B7B9F0F" w:rsidR="001D13A3" w:rsidRPr="006024BF" w:rsidRDefault="001D13A3" w:rsidP="45E3795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050" w:type="dxa"/>
          </w:tcPr>
          <w:p w14:paraId="77A62D04" w14:textId="5508155F" w:rsidR="001D13A3" w:rsidRPr="006024BF" w:rsidRDefault="033DB787" w:rsidP="45E37952">
            <w:pPr>
              <w:rPr>
                <w:b/>
                <w:bCs/>
                <w:sz w:val="24"/>
                <w:szCs w:val="24"/>
              </w:rPr>
            </w:pPr>
            <w:r w:rsidRPr="45E37952">
              <w:rPr>
                <w:b/>
                <w:bCs/>
                <w:sz w:val="24"/>
                <w:szCs w:val="24"/>
              </w:rPr>
              <w:t>Student ID#</w:t>
            </w:r>
            <w:r w:rsidR="054C9464" w:rsidRPr="45E37952"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510" w:type="dxa"/>
          </w:tcPr>
          <w:p w14:paraId="3D19F068" w14:textId="31164500" w:rsidR="001D13A3" w:rsidRPr="006024BF" w:rsidRDefault="001D13A3" w:rsidP="001D13A3">
            <w:pPr>
              <w:rPr>
                <w:b/>
                <w:sz w:val="24"/>
                <w:szCs w:val="24"/>
              </w:rPr>
            </w:pPr>
            <w:r w:rsidRPr="006024BF">
              <w:rPr>
                <w:b/>
                <w:sz w:val="24"/>
                <w:szCs w:val="24"/>
              </w:rPr>
              <w:t>Student Phone:</w:t>
            </w:r>
            <w:r w:rsidR="001F3287" w:rsidRPr="006024BF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1D13A3" w:rsidRPr="001D13A3" w14:paraId="4534A809" w14:textId="77777777" w:rsidTr="45E37952">
        <w:tc>
          <w:tcPr>
            <w:tcW w:w="3415" w:type="dxa"/>
          </w:tcPr>
          <w:p w14:paraId="37470EE5" w14:textId="77777777" w:rsidR="001D13A3" w:rsidRDefault="00CD7A96" w:rsidP="00CD7A96">
            <w:pPr>
              <w:rPr>
                <w:b/>
              </w:rPr>
            </w:pPr>
            <w:r>
              <w:rPr>
                <w:b/>
              </w:rPr>
              <w:t xml:space="preserve">Parent Name:  </w:t>
            </w:r>
          </w:p>
          <w:p w14:paraId="4A3169A6" w14:textId="14987181" w:rsidR="00935430" w:rsidRPr="001D13A3" w:rsidRDefault="00935430" w:rsidP="00CD7A96">
            <w:pPr>
              <w:rPr>
                <w:b/>
              </w:rPr>
            </w:pPr>
          </w:p>
        </w:tc>
        <w:tc>
          <w:tcPr>
            <w:tcW w:w="4050" w:type="dxa"/>
          </w:tcPr>
          <w:p w14:paraId="64AEDF11" w14:textId="2F3B61F6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  <w:r w:rsidR="001F3287">
              <w:rPr>
                <w:b/>
              </w:rPr>
              <w:t xml:space="preserve"> </w:t>
            </w:r>
          </w:p>
        </w:tc>
        <w:tc>
          <w:tcPr>
            <w:tcW w:w="3510" w:type="dxa"/>
          </w:tcPr>
          <w:p w14:paraId="23B0803F" w14:textId="1342EB92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  <w:r w:rsidR="001F3287">
              <w:rPr>
                <w:b/>
              </w:rPr>
              <w:t xml:space="preserve"> </w:t>
            </w:r>
          </w:p>
        </w:tc>
      </w:tr>
      <w:tr w:rsidR="001D13A3" w:rsidRPr="001D13A3" w14:paraId="47953985" w14:textId="77777777" w:rsidTr="45E37952">
        <w:tc>
          <w:tcPr>
            <w:tcW w:w="10975" w:type="dxa"/>
            <w:gridSpan w:val="3"/>
          </w:tcPr>
          <w:p w14:paraId="055922B5" w14:textId="6F8AE2FB" w:rsidR="001D13A3" w:rsidRPr="00B46B24" w:rsidRDefault="146A070E" w:rsidP="45E37952">
            <w:pPr>
              <w:jc w:val="center"/>
              <w:rPr>
                <w:b/>
                <w:bCs/>
                <w:sz w:val="18"/>
                <w:szCs w:val="18"/>
              </w:rPr>
            </w:pPr>
            <w:r w:rsidRPr="45E37952">
              <w:rPr>
                <w:b/>
                <w:bCs/>
                <w:i/>
                <w:iCs/>
                <w:sz w:val="18"/>
                <w:szCs w:val="18"/>
              </w:rPr>
              <w:t>You must choose a total of 8 credits</w:t>
            </w:r>
            <w:r w:rsidR="74DD64A2" w:rsidRPr="45E37952">
              <w:rPr>
                <w:b/>
                <w:bCs/>
                <w:i/>
                <w:iCs/>
                <w:sz w:val="18"/>
                <w:szCs w:val="18"/>
              </w:rPr>
              <w:t>.</w:t>
            </w:r>
          </w:p>
        </w:tc>
      </w:tr>
    </w:tbl>
    <w:tbl>
      <w:tblPr>
        <w:tblStyle w:val="TableGrid"/>
        <w:tblW w:w="11409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4"/>
        <w:gridCol w:w="3681"/>
        <w:gridCol w:w="4702"/>
      </w:tblGrid>
      <w:tr w:rsidR="007604E0" w14:paraId="1C1EAA18" w14:textId="77777777" w:rsidTr="1122E077">
        <w:trPr>
          <w:trHeight w:val="245"/>
        </w:trPr>
        <w:tc>
          <w:tcPr>
            <w:tcW w:w="3507" w:type="dxa"/>
          </w:tcPr>
          <w:p w14:paraId="5D5A75F4" w14:textId="69C95F0D" w:rsidR="004C0A2F" w:rsidRDefault="004C0A2F" w:rsidP="000A678F"/>
        </w:tc>
        <w:tc>
          <w:tcPr>
            <w:tcW w:w="3683" w:type="dxa"/>
          </w:tcPr>
          <w:p w14:paraId="726BFC30" w14:textId="77777777" w:rsidR="007604E0" w:rsidRDefault="007604E0" w:rsidP="000A678F"/>
        </w:tc>
        <w:tc>
          <w:tcPr>
            <w:tcW w:w="4219" w:type="dxa"/>
          </w:tcPr>
          <w:p w14:paraId="33B6A284" w14:textId="77777777" w:rsidR="007604E0" w:rsidRDefault="007604E0" w:rsidP="007604E0">
            <w:pPr>
              <w:jc w:val="center"/>
            </w:pPr>
          </w:p>
        </w:tc>
      </w:tr>
      <w:tr w:rsidR="007604E0" w14:paraId="1B08625E" w14:textId="77777777" w:rsidTr="1122E077">
        <w:trPr>
          <w:trHeight w:val="6716"/>
        </w:trPr>
        <w:tc>
          <w:tcPr>
            <w:tcW w:w="3507" w:type="dxa"/>
          </w:tcPr>
          <w:tbl>
            <w:tblPr>
              <w:tblStyle w:val="TableGrid"/>
              <w:tblW w:w="3276" w:type="dxa"/>
              <w:tblInd w:w="2" w:type="dxa"/>
              <w:tblLook w:val="04A0" w:firstRow="1" w:lastRow="0" w:firstColumn="1" w:lastColumn="0" w:noHBand="0" w:noVBand="1"/>
            </w:tblPr>
            <w:tblGrid>
              <w:gridCol w:w="424"/>
              <w:gridCol w:w="1020"/>
              <w:gridCol w:w="1832"/>
            </w:tblGrid>
            <w:tr w:rsidR="00655783" w:rsidRPr="005A375B" w14:paraId="7B71851D" w14:textId="77777777" w:rsidTr="218E483C">
              <w:trPr>
                <w:trHeight w:val="217"/>
              </w:trPr>
              <w:tc>
                <w:tcPr>
                  <w:tcW w:w="3276" w:type="dxa"/>
                  <w:gridSpan w:val="3"/>
                  <w:shd w:val="clear" w:color="auto" w:fill="BFBFBF" w:themeFill="background1" w:themeFillShade="BF"/>
                  <w:vAlign w:val="center"/>
                </w:tcPr>
                <w:p w14:paraId="564A4CCF" w14:textId="3EB15BB3" w:rsidR="00655783" w:rsidRPr="00087C70" w:rsidRDefault="00655783" w:rsidP="50E0FCD5">
                  <w:pPr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bookmarkStart w:id="0" w:name="_Hlk62670536"/>
                </w:p>
              </w:tc>
            </w:tr>
            <w:tr w:rsidR="00B46B24" w:rsidRPr="005A375B" w14:paraId="7D229AD1" w14:textId="77777777" w:rsidTr="218E483C">
              <w:trPr>
                <w:trHeight w:val="217"/>
              </w:trPr>
              <w:tc>
                <w:tcPr>
                  <w:tcW w:w="3276" w:type="dxa"/>
                  <w:gridSpan w:val="3"/>
                  <w:vAlign w:val="center"/>
                </w:tcPr>
                <w:p w14:paraId="0D3D20DE" w14:textId="7932A10F" w:rsidR="00B46B24" w:rsidRPr="00B46B24" w:rsidRDefault="00B46B24" w:rsidP="50E0FCD5">
                  <w:pPr>
                    <w:autoSpaceDE w:val="0"/>
                    <w:autoSpaceDN w:val="0"/>
                    <w:adjustRightInd w:val="0"/>
                    <w:jc w:val="center"/>
                    <w:rPr>
                      <w:sz w:val="18"/>
                      <w:szCs w:val="18"/>
                    </w:rPr>
                  </w:pPr>
                  <w:r w:rsidRPr="50E0FCD5">
                    <w:rPr>
                      <w:b/>
                      <w:bCs/>
                      <w:sz w:val="20"/>
                      <w:szCs w:val="20"/>
                    </w:rPr>
                    <w:t>ENGLISH*</w:t>
                  </w:r>
                  <w:r w:rsidRPr="50E0FCD5">
                    <w:rPr>
                      <w:sz w:val="20"/>
                      <w:szCs w:val="20"/>
                    </w:rPr>
                    <w:t>(Select One)</w:t>
                  </w:r>
                </w:p>
              </w:tc>
            </w:tr>
            <w:tr w:rsidR="00B27878" w:rsidRPr="005A375B" w14:paraId="24D504E0" w14:textId="77777777" w:rsidTr="218E483C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19847227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49EE7C36" w14:textId="44E2E077" w:rsidR="00B27878" w:rsidRDefault="00A940CD" w:rsidP="00B27878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" w:type="dxa"/>
                </w:tcPr>
                <w:p w14:paraId="5D1FF523" w14:textId="3C1A5C5F" w:rsidR="00B27878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N0101</w:t>
                  </w:r>
                </w:p>
              </w:tc>
              <w:tc>
                <w:tcPr>
                  <w:tcW w:w="1832" w:type="dxa"/>
                </w:tcPr>
                <w:p w14:paraId="2E0C3188" w14:textId="5A567636" w:rsidR="00B27878" w:rsidRDefault="00B27878" w:rsidP="00B27878">
                  <w:pPr>
                    <w:autoSpaceDE w:val="0"/>
                    <w:autoSpaceDN w:val="0"/>
                    <w:adjustRightInd w:val="0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nglish I</w:t>
                  </w:r>
                </w:p>
              </w:tc>
            </w:tr>
            <w:tr w:rsidR="00D23BF1" w:rsidRPr="001C2AD9" w14:paraId="226657AB" w14:textId="77777777" w:rsidTr="218E483C">
              <w:trPr>
                <w:trHeight w:val="204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108973907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4B76AA8E" w14:textId="6E949683" w:rsidR="00D23BF1" w:rsidRPr="001C2AD9" w:rsidRDefault="00D23BF1" w:rsidP="00D23BF1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" w:type="dxa"/>
                </w:tcPr>
                <w:p w14:paraId="2279D4E4" w14:textId="2DAD15F4" w:rsidR="00D23BF1" w:rsidRPr="001C2AD9" w:rsidRDefault="00D23BF1" w:rsidP="00D23BF1">
                  <w:pPr>
                    <w:rPr>
                      <w:sz w:val="18"/>
                      <w:szCs w:val="18"/>
                    </w:rPr>
                  </w:pPr>
                  <w:r w:rsidRPr="001C2AD9">
                    <w:rPr>
                      <w:sz w:val="18"/>
                      <w:szCs w:val="18"/>
                    </w:rPr>
                    <w:t>EN01W61</w:t>
                  </w:r>
                </w:p>
              </w:tc>
              <w:tc>
                <w:tcPr>
                  <w:tcW w:w="1832" w:type="dxa"/>
                </w:tcPr>
                <w:p w14:paraId="36E8F75C" w14:textId="15B03C12" w:rsidR="00D23BF1" w:rsidRPr="001C2AD9" w:rsidRDefault="00D23BF1" w:rsidP="00D23BF1">
                  <w:pPr>
                    <w:rPr>
                      <w:sz w:val="18"/>
                      <w:szCs w:val="18"/>
                    </w:rPr>
                  </w:pPr>
                  <w:r w:rsidRPr="001C2AD9">
                    <w:rPr>
                      <w:sz w:val="18"/>
                      <w:szCs w:val="18"/>
                    </w:rPr>
                    <w:t>Honors English I</w:t>
                  </w:r>
                </w:p>
              </w:tc>
            </w:tr>
            <w:tr w:rsidR="00D23BF1" w:rsidRPr="005A375B" w14:paraId="0E4498A9" w14:textId="77777777" w:rsidTr="218E483C">
              <w:trPr>
                <w:trHeight w:val="190"/>
              </w:trPr>
              <w:tc>
                <w:tcPr>
                  <w:tcW w:w="3276" w:type="dxa"/>
                  <w:gridSpan w:val="3"/>
                  <w:shd w:val="clear" w:color="auto" w:fill="BFBFBF" w:themeFill="background1" w:themeFillShade="BF"/>
                  <w:vAlign w:val="center"/>
                </w:tcPr>
                <w:p w14:paraId="0E091A5A" w14:textId="6FA80708" w:rsidR="00D23BF1" w:rsidRPr="00110123" w:rsidRDefault="00D23BF1" w:rsidP="00D23BF1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D23BF1" w:rsidRPr="005A375B" w14:paraId="2617F485" w14:textId="77777777" w:rsidTr="218E483C">
              <w:trPr>
                <w:trHeight w:val="204"/>
              </w:trPr>
              <w:tc>
                <w:tcPr>
                  <w:tcW w:w="3276" w:type="dxa"/>
                  <w:gridSpan w:val="3"/>
                  <w:vAlign w:val="center"/>
                </w:tcPr>
                <w:p w14:paraId="1C73EB56" w14:textId="541C6090" w:rsidR="00D23BF1" w:rsidRPr="001C2AD9" w:rsidRDefault="00D23BF1" w:rsidP="00D23BF1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50E0FCD5">
                    <w:rPr>
                      <w:b/>
                      <w:bCs/>
                      <w:sz w:val="18"/>
                      <w:szCs w:val="18"/>
                    </w:rPr>
                    <w:t>MATH and TECH</w:t>
                  </w:r>
                </w:p>
              </w:tc>
            </w:tr>
            <w:tr w:rsidR="00D23BF1" w:rsidRPr="009214FE" w14:paraId="5D8AB70C" w14:textId="77777777" w:rsidTr="218E483C">
              <w:trPr>
                <w:trHeight w:val="394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7040425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4AD0B2AD" w14:textId="74ECE5F4" w:rsidR="00D23BF1" w:rsidRPr="005A375B" w:rsidRDefault="00D23BF1" w:rsidP="00D23BF1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" w:type="dxa"/>
                  <w:vAlign w:val="center"/>
                </w:tcPr>
                <w:p w14:paraId="56A2A966" w14:textId="5DD1EBF2" w:rsidR="00D23BF1" w:rsidRDefault="00D23BF1" w:rsidP="00D23BF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1</w:t>
                  </w:r>
                  <w:r w:rsidR="001D15C2">
                    <w:rPr>
                      <w:sz w:val="16"/>
                      <w:szCs w:val="16"/>
                    </w:rPr>
                    <w:t>9</w:t>
                  </w:r>
                  <w:r>
                    <w:rPr>
                      <w:sz w:val="16"/>
                      <w:szCs w:val="16"/>
                    </w:rPr>
                    <w:t>2/</w:t>
                  </w:r>
                </w:p>
                <w:p w14:paraId="74751E28" w14:textId="3F356E92" w:rsidR="00D23BF1" w:rsidRDefault="00D23BF1" w:rsidP="00D23BF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2</w:t>
                  </w:r>
                  <w:r w:rsidR="001D15C2">
                    <w:rPr>
                      <w:sz w:val="16"/>
                      <w:szCs w:val="16"/>
                    </w:rPr>
                    <w:t>9</w:t>
                  </w:r>
                  <w:r>
                    <w:rPr>
                      <w:sz w:val="16"/>
                      <w:szCs w:val="16"/>
                    </w:rPr>
                    <w:t>3</w:t>
                  </w:r>
                </w:p>
                <w:p w14:paraId="436374CF" w14:textId="12E22478" w:rsidR="00D23BF1" w:rsidRPr="00087C70" w:rsidRDefault="00D23BF1" w:rsidP="00D23BF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E0501</w:t>
                  </w:r>
                </w:p>
              </w:tc>
              <w:tc>
                <w:tcPr>
                  <w:tcW w:w="1832" w:type="dxa"/>
                  <w:vAlign w:val="center"/>
                </w:tcPr>
                <w:p w14:paraId="29C17398" w14:textId="2445E928" w:rsidR="00D23BF1" w:rsidRPr="009214FE" w:rsidRDefault="00D23BF1" w:rsidP="00D23BF1">
                  <w:pPr>
                    <w:rPr>
                      <w:sz w:val="18"/>
                      <w:szCs w:val="18"/>
                      <w:lang w:val="pt-BR"/>
                    </w:rPr>
                  </w:pPr>
                  <w:r w:rsidRPr="009214FE">
                    <w:rPr>
                      <w:sz w:val="18"/>
                      <w:szCs w:val="18"/>
                      <w:lang w:val="pt-BR"/>
                    </w:rPr>
                    <w:t>Intro to Algebra/</w:t>
                  </w:r>
                </w:p>
                <w:p w14:paraId="14FFF3B4" w14:textId="77777777" w:rsidR="00D23BF1" w:rsidRDefault="00D23BF1" w:rsidP="00D23BF1">
                  <w:pPr>
                    <w:rPr>
                      <w:sz w:val="18"/>
                      <w:szCs w:val="18"/>
                      <w:lang w:val="pt-BR"/>
                    </w:rPr>
                  </w:pPr>
                  <w:r w:rsidRPr="009214FE">
                    <w:rPr>
                      <w:sz w:val="18"/>
                      <w:szCs w:val="18"/>
                      <w:lang w:val="pt-BR"/>
                    </w:rPr>
                    <w:t>Algebra I (D-2 credits)</w:t>
                  </w:r>
                </w:p>
                <w:p w14:paraId="5984FA7F" w14:textId="1582BB4F" w:rsidR="00D23BF1" w:rsidRPr="00DD6C66" w:rsidRDefault="00D23BF1" w:rsidP="00D23BF1">
                  <w:pPr>
                    <w:rPr>
                      <w:sz w:val="18"/>
                      <w:szCs w:val="18"/>
                    </w:rPr>
                  </w:pPr>
                  <w:r w:rsidRPr="00DD6C66">
                    <w:rPr>
                      <w:sz w:val="18"/>
                      <w:szCs w:val="18"/>
                    </w:rPr>
                    <w:t>+ Tech</w:t>
                  </w:r>
                </w:p>
              </w:tc>
            </w:tr>
            <w:tr w:rsidR="00D23BF1" w:rsidRPr="009214FE" w14:paraId="6DA89E43" w14:textId="77777777" w:rsidTr="218E483C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159143416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5ED8A9E1" w14:textId="7E193E1E" w:rsidR="00D23BF1" w:rsidRPr="00DD6C66" w:rsidRDefault="00D23BF1" w:rsidP="00D23BF1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DD6C66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" w:type="dxa"/>
                  <w:vAlign w:val="center"/>
                </w:tcPr>
                <w:p w14:paraId="4E196B46" w14:textId="77777777" w:rsidR="00D23BF1" w:rsidRPr="00DD6C66" w:rsidRDefault="00D23BF1" w:rsidP="00D23BF1">
                  <w:pPr>
                    <w:rPr>
                      <w:sz w:val="18"/>
                      <w:szCs w:val="18"/>
                    </w:rPr>
                  </w:pPr>
                  <w:r w:rsidRPr="00DD6C66">
                    <w:rPr>
                      <w:sz w:val="18"/>
                      <w:szCs w:val="18"/>
                    </w:rPr>
                    <w:t>MA0201</w:t>
                  </w:r>
                </w:p>
                <w:p w14:paraId="38F9F9E0" w14:textId="0BBCB41E" w:rsidR="00D23BF1" w:rsidRPr="00DD6C66" w:rsidRDefault="00D23BF1" w:rsidP="00D23BF1">
                  <w:pPr>
                    <w:rPr>
                      <w:sz w:val="18"/>
                      <w:szCs w:val="18"/>
                    </w:rPr>
                  </w:pPr>
                  <w:r w:rsidRPr="00DD6C66">
                    <w:rPr>
                      <w:sz w:val="18"/>
                      <w:szCs w:val="18"/>
                    </w:rPr>
                    <w:t>TE0501</w:t>
                  </w:r>
                </w:p>
              </w:tc>
              <w:tc>
                <w:tcPr>
                  <w:tcW w:w="1832" w:type="dxa"/>
                  <w:vAlign w:val="center"/>
                </w:tcPr>
                <w:p w14:paraId="68F3D7BF" w14:textId="1E609E3F" w:rsidR="00D23BF1" w:rsidRPr="00DD6C66" w:rsidRDefault="00D23BF1" w:rsidP="00D23BF1">
                  <w:pPr>
                    <w:rPr>
                      <w:sz w:val="18"/>
                      <w:szCs w:val="18"/>
                    </w:rPr>
                  </w:pPr>
                  <w:r w:rsidRPr="00DD6C66">
                    <w:rPr>
                      <w:sz w:val="18"/>
                      <w:szCs w:val="18"/>
                    </w:rPr>
                    <w:t>Algebra I +Tech</w:t>
                  </w:r>
                </w:p>
              </w:tc>
            </w:tr>
            <w:tr w:rsidR="00D23BF1" w:rsidRPr="009214FE" w14:paraId="0590ECDC" w14:textId="77777777" w:rsidTr="218E483C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89103951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040386D0" w14:textId="1D001D93" w:rsidR="00D23BF1" w:rsidRPr="00DD6C66" w:rsidRDefault="00D23BF1" w:rsidP="00D23BF1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DD6C66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" w:type="dxa"/>
                  <w:vAlign w:val="center"/>
                </w:tcPr>
                <w:p w14:paraId="0926D1F0" w14:textId="435ADBDE" w:rsidR="00D23BF1" w:rsidRPr="00DD6C66" w:rsidRDefault="00D23BF1" w:rsidP="00D23BF1">
                  <w:pPr>
                    <w:rPr>
                      <w:sz w:val="18"/>
                      <w:szCs w:val="18"/>
                    </w:rPr>
                  </w:pPr>
                  <w:r w:rsidRPr="00DD6C66">
                    <w:rPr>
                      <w:sz w:val="18"/>
                      <w:szCs w:val="18"/>
                    </w:rPr>
                    <w:t>MA04</w:t>
                  </w:r>
                  <w:r w:rsidR="001D15C2">
                    <w:rPr>
                      <w:sz w:val="18"/>
                      <w:szCs w:val="18"/>
                    </w:rPr>
                    <w:t>0</w:t>
                  </w:r>
                  <w:r w:rsidRPr="00DD6C66">
                    <w:rPr>
                      <w:sz w:val="18"/>
                      <w:szCs w:val="18"/>
                    </w:rPr>
                    <w:t>1</w:t>
                  </w:r>
                </w:p>
                <w:p w14:paraId="1657973B" w14:textId="1CBB7D56" w:rsidR="00D23BF1" w:rsidRPr="00DD6C66" w:rsidRDefault="00D23BF1" w:rsidP="00D23BF1">
                  <w:pPr>
                    <w:rPr>
                      <w:sz w:val="18"/>
                      <w:szCs w:val="18"/>
                    </w:rPr>
                  </w:pPr>
                  <w:r w:rsidRPr="00DD6C66">
                    <w:rPr>
                      <w:sz w:val="18"/>
                      <w:szCs w:val="18"/>
                    </w:rPr>
                    <w:t>TE3401</w:t>
                  </w:r>
                </w:p>
              </w:tc>
              <w:tc>
                <w:tcPr>
                  <w:tcW w:w="1832" w:type="dxa"/>
                  <w:vAlign w:val="center"/>
                </w:tcPr>
                <w:p w14:paraId="395178B8" w14:textId="74F6F26E" w:rsidR="00D23BF1" w:rsidRPr="00DD6C66" w:rsidRDefault="00D23BF1" w:rsidP="00D23BF1">
                  <w:pPr>
                    <w:rPr>
                      <w:sz w:val="18"/>
                      <w:szCs w:val="18"/>
                    </w:rPr>
                  </w:pPr>
                  <w:r w:rsidRPr="00DD6C66">
                    <w:rPr>
                      <w:sz w:val="18"/>
                      <w:szCs w:val="18"/>
                    </w:rPr>
                    <w:t>Geometry+ Tech</w:t>
                  </w:r>
                </w:p>
              </w:tc>
            </w:tr>
            <w:tr w:rsidR="00D23BF1" w:rsidRPr="009214FE" w14:paraId="406F38E6" w14:textId="77777777" w:rsidTr="218E483C">
              <w:trPr>
                <w:trHeight w:val="217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21135478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73076DA7" w14:textId="54141951" w:rsidR="00D23BF1" w:rsidRPr="00DD6C66" w:rsidRDefault="00D23BF1" w:rsidP="00D23BF1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DD6C66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" w:type="dxa"/>
                  <w:vAlign w:val="center"/>
                </w:tcPr>
                <w:p w14:paraId="3F231D7E" w14:textId="77777777" w:rsidR="00D23BF1" w:rsidRPr="00DD6C66" w:rsidRDefault="00D23BF1" w:rsidP="00D23BF1">
                  <w:pPr>
                    <w:rPr>
                      <w:sz w:val="18"/>
                      <w:szCs w:val="18"/>
                    </w:rPr>
                  </w:pPr>
                  <w:r w:rsidRPr="00DD6C66">
                    <w:rPr>
                      <w:sz w:val="18"/>
                      <w:szCs w:val="18"/>
                    </w:rPr>
                    <w:t>MA07W61</w:t>
                  </w:r>
                </w:p>
                <w:p w14:paraId="7F0687E4" w14:textId="1B816F83" w:rsidR="00D23BF1" w:rsidRPr="00DD6C66" w:rsidRDefault="00D23BF1" w:rsidP="00D23BF1">
                  <w:pPr>
                    <w:rPr>
                      <w:sz w:val="18"/>
                      <w:szCs w:val="18"/>
                    </w:rPr>
                  </w:pPr>
                  <w:r w:rsidRPr="00DD6C66">
                    <w:rPr>
                      <w:sz w:val="18"/>
                      <w:szCs w:val="18"/>
                    </w:rPr>
                    <w:t>TE3401</w:t>
                  </w:r>
                </w:p>
              </w:tc>
              <w:tc>
                <w:tcPr>
                  <w:tcW w:w="1832" w:type="dxa"/>
                  <w:vAlign w:val="center"/>
                </w:tcPr>
                <w:p w14:paraId="38982925" w14:textId="0AC72473" w:rsidR="00D23BF1" w:rsidRPr="00DD6C66" w:rsidRDefault="00D23BF1" w:rsidP="00D23BF1">
                  <w:pPr>
                    <w:rPr>
                      <w:sz w:val="18"/>
                      <w:szCs w:val="18"/>
                    </w:rPr>
                  </w:pPr>
                  <w:proofErr w:type="spellStart"/>
                  <w:r w:rsidRPr="00DD6C66">
                    <w:rPr>
                      <w:sz w:val="18"/>
                      <w:szCs w:val="18"/>
                    </w:rPr>
                    <w:t>Hnrs</w:t>
                  </w:r>
                  <w:proofErr w:type="spellEnd"/>
                  <w:r w:rsidRPr="00DD6C66">
                    <w:rPr>
                      <w:sz w:val="18"/>
                      <w:szCs w:val="18"/>
                    </w:rPr>
                    <w:t xml:space="preserve"> Algebra II + Tech</w:t>
                  </w:r>
                </w:p>
              </w:tc>
            </w:tr>
          </w:tbl>
          <w:p w14:paraId="03C8F204" w14:textId="72C1ED97" w:rsidR="006024BF" w:rsidRPr="00DD6C66" w:rsidRDefault="006024BF" w:rsidP="000A678F">
            <w:r w:rsidRPr="00DD6C66">
              <w:t xml:space="preserve">        Total Credits</w:t>
            </w:r>
            <w:r w:rsidR="00E10061">
              <w:t xml:space="preserve"> selected</w:t>
            </w:r>
          </w:p>
          <w:p w14:paraId="52B8913E" w14:textId="76686BA3" w:rsidR="007604E0" w:rsidRDefault="006024BF" w:rsidP="000A678F">
            <w:r w:rsidRPr="00DD6C66">
              <w:t xml:space="preserve">          </w:t>
            </w:r>
            <w:r>
              <w:t xml:space="preserve">In </w:t>
            </w:r>
            <w:r w:rsidR="0023491C">
              <w:t>1st</w:t>
            </w:r>
            <w:r>
              <w:t xml:space="preserve"> column: </w:t>
            </w:r>
            <w:r w:rsidR="00EE34A3">
              <w:t xml:space="preserve">       </w:t>
            </w:r>
            <w:r>
              <w:t>_______</w:t>
            </w:r>
          </w:p>
          <w:p w14:paraId="7DC26D33" w14:textId="4355DDB8" w:rsidR="00E10061" w:rsidRDefault="00E10061" w:rsidP="000A678F">
            <w:r>
              <w:t xml:space="preserve">          In middle </w:t>
            </w:r>
            <w:proofErr w:type="gramStart"/>
            <w:r>
              <w:t>column:</w:t>
            </w:r>
            <w:r w:rsidR="00EE34A3">
              <w:t xml:space="preserve"> _</w:t>
            </w:r>
            <w:proofErr w:type="gramEnd"/>
            <w:r w:rsidR="00EE34A3">
              <w:t>______</w:t>
            </w:r>
          </w:p>
          <w:p w14:paraId="1E18B042" w14:textId="3904AA6E" w:rsidR="00EE34A3" w:rsidRDefault="00EE34A3" w:rsidP="000A678F">
            <w:r>
              <w:t xml:space="preserve">          In last column:       _______</w:t>
            </w:r>
          </w:p>
          <w:p w14:paraId="5B9CE525" w14:textId="0DFBD52A" w:rsidR="00EE34A3" w:rsidRDefault="00473271" w:rsidP="000A678F">
            <w:r>
              <w:t xml:space="preserve">         Credit Total should be </w:t>
            </w:r>
            <w:r w:rsidRPr="00473271">
              <w:rPr>
                <w:u w:val="single"/>
              </w:rPr>
              <w:t>_</w:t>
            </w:r>
            <w:proofErr w:type="gramStart"/>
            <w:r w:rsidRPr="00473271">
              <w:rPr>
                <w:u w:val="single"/>
              </w:rPr>
              <w:t>8__</w:t>
            </w:r>
            <w:proofErr w:type="gramEnd"/>
            <w:r w:rsidRPr="00473271">
              <w:rPr>
                <w:u w:val="single"/>
              </w:rPr>
              <w:t>_</w:t>
            </w:r>
          </w:p>
          <w:p w14:paraId="6B8664AD" w14:textId="097F3310" w:rsidR="00E10061" w:rsidRDefault="00E10061" w:rsidP="000A678F">
            <w:r>
              <w:t xml:space="preserve">          </w:t>
            </w:r>
          </w:p>
          <w:p w14:paraId="17408E84" w14:textId="4E9A7CF6" w:rsidR="218E483C" w:rsidRDefault="218E483C"/>
          <w:p w14:paraId="6F8EC2AB" w14:textId="1F86FFFF" w:rsidR="218E483C" w:rsidRDefault="218E483C"/>
          <w:p w14:paraId="542C3329" w14:textId="2961000A" w:rsidR="218E483C" w:rsidRDefault="218E483C"/>
          <w:p w14:paraId="7F6CB115" w14:textId="73368108" w:rsidR="218E483C" w:rsidRDefault="218E483C"/>
          <w:p w14:paraId="425A93CC" w14:textId="77777777" w:rsidR="0023491C" w:rsidRDefault="0023491C" w:rsidP="000A678F"/>
          <w:p w14:paraId="7EB73F07" w14:textId="77777777" w:rsidR="0023491C" w:rsidRDefault="0023491C" w:rsidP="000A678F"/>
          <w:p w14:paraId="6C5271E2" w14:textId="77777777" w:rsidR="00EC7CED" w:rsidRDefault="00EC7CED" w:rsidP="000A678F"/>
          <w:p w14:paraId="2057EFC1" w14:textId="45EC3202" w:rsidR="001A44F9" w:rsidRDefault="001A44F9" w:rsidP="000A678F"/>
          <w:p w14:paraId="48B5D864" w14:textId="030C21F3" w:rsidR="001A44F9" w:rsidRDefault="001A44F9" w:rsidP="000A678F"/>
          <w:p w14:paraId="037F1F8D" w14:textId="68788CBD" w:rsidR="004953B7" w:rsidRDefault="004953B7" w:rsidP="000A678F"/>
          <w:p w14:paraId="129D770A" w14:textId="3B39BADD" w:rsidR="001A44F9" w:rsidRDefault="001A44F9" w:rsidP="000A678F"/>
          <w:p w14:paraId="364862CF" w14:textId="03DFF3F5" w:rsidR="001A44F9" w:rsidRDefault="001A44F9" w:rsidP="000A678F"/>
          <w:p w14:paraId="2775C6C4" w14:textId="7831E43E" w:rsidR="001A44F9" w:rsidRDefault="001A44F9" w:rsidP="000A678F"/>
          <w:p w14:paraId="6639C5E6" w14:textId="245B7FBD" w:rsidR="001A44F9" w:rsidRDefault="001A44F9" w:rsidP="000A678F"/>
          <w:p w14:paraId="1C72E564" w14:textId="580584C5" w:rsidR="001A44F9" w:rsidRDefault="001A44F9" w:rsidP="1122E077"/>
        </w:tc>
        <w:tc>
          <w:tcPr>
            <w:tcW w:w="3683" w:type="dxa"/>
          </w:tcPr>
          <w:tbl>
            <w:tblPr>
              <w:tblStyle w:val="TableGrid"/>
              <w:tblW w:w="3453" w:type="dxa"/>
              <w:tblInd w:w="2" w:type="dxa"/>
              <w:tblLook w:val="04A0" w:firstRow="1" w:lastRow="0" w:firstColumn="1" w:lastColumn="0" w:noHBand="0" w:noVBand="1"/>
            </w:tblPr>
            <w:tblGrid>
              <w:gridCol w:w="424"/>
              <w:gridCol w:w="46"/>
              <w:gridCol w:w="10"/>
              <w:gridCol w:w="916"/>
              <w:gridCol w:w="37"/>
              <w:gridCol w:w="2020"/>
            </w:tblGrid>
            <w:tr w:rsidR="008F5160" w:rsidRPr="005A375B" w14:paraId="0FF2CB3A" w14:textId="77777777" w:rsidTr="218E483C">
              <w:trPr>
                <w:trHeight w:val="190"/>
              </w:trPr>
              <w:tc>
                <w:tcPr>
                  <w:tcW w:w="3453" w:type="dxa"/>
                  <w:gridSpan w:val="6"/>
                  <w:shd w:val="clear" w:color="auto" w:fill="BFBFBF" w:themeFill="background1" w:themeFillShade="BF"/>
                  <w:vAlign w:val="center"/>
                </w:tcPr>
                <w:p w14:paraId="72E9D73A" w14:textId="6C34B0EA" w:rsidR="008F5160" w:rsidRPr="00110123" w:rsidRDefault="008F5160" w:rsidP="00087C70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F72DC0" w:rsidRPr="005A375B" w14:paraId="0E0001F6" w14:textId="77777777" w:rsidTr="218E483C">
              <w:trPr>
                <w:trHeight w:val="204"/>
              </w:trPr>
              <w:tc>
                <w:tcPr>
                  <w:tcW w:w="3453" w:type="dxa"/>
                  <w:gridSpan w:val="6"/>
                  <w:vAlign w:val="center"/>
                </w:tcPr>
                <w:p w14:paraId="37428549" w14:textId="0003D3F6" w:rsidR="00F72DC0" w:rsidRPr="008F5160" w:rsidRDefault="00F72DC0" w:rsidP="00F72DC0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SOCIAL STUDIES*</w:t>
                  </w:r>
                  <w:r>
                    <w:rPr>
                      <w:sz w:val="18"/>
                      <w:szCs w:val="18"/>
                    </w:rPr>
                    <w:t>(Select One)</w:t>
                  </w:r>
                </w:p>
              </w:tc>
            </w:tr>
            <w:tr w:rsidR="00B27878" w:rsidRPr="005A375B" w14:paraId="13D7124F" w14:textId="77777777" w:rsidTr="218E483C">
              <w:trPr>
                <w:trHeight w:val="146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204034785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80" w:type="dxa"/>
                      <w:gridSpan w:val="3"/>
                      <w:vAlign w:val="center"/>
                    </w:tcPr>
                    <w:p w14:paraId="4853AA81" w14:textId="59426C17" w:rsidR="00B27878" w:rsidRDefault="005B6523" w:rsidP="00B27878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16" w:type="dxa"/>
                </w:tcPr>
                <w:p w14:paraId="4CC0E709" w14:textId="7010C057" w:rsidR="00B27878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S0</w:t>
                  </w:r>
                  <w:r w:rsidR="00D4400D">
                    <w:rPr>
                      <w:sz w:val="18"/>
                      <w:szCs w:val="18"/>
                    </w:rPr>
                    <w:t>501</w:t>
                  </w:r>
                </w:p>
              </w:tc>
              <w:tc>
                <w:tcPr>
                  <w:tcW w:w="2057" w:type="dxa"/>
                  <w:gridSpan w:val="2"/>
                </w:tcPr>
                <w:p w14:paraId="1F6C2BBF" w14:textId="1AC9B01C" w:rsidR="00B27878" w:rsidRDefault="00D4400D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US History</w:t>
                  </w:r>
                </w:p>
              </w:tc>
            </w:tr>
            <w:tr w:rsidR="00A940CD" w:rsidRPr="00087C70" w14:paraId="6F520592" w14:textId="77777777" w:rsidTr="218E483C">
              <w:trPr>
                <w:trHeight w:val="38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156337501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0" w:type="dxa"/>
                      <w:gridSpan w:val="2"/>
                      <w:vAlign w:val="center"/>
                    </w:tcPr>
                    <w:p w14:paraId="3D70C029" w14:textId="38D178CF" w:rsidR="00A940CD" w:rsidRDefault="00A940CD" w:rsidP="00A940CD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6" w:type="dxa"/>
                  <w:gridSpan w:val="2"/>
                </w:tcPr>
                <w:p w14:paraId="2988B465" w14:textId="313A0F49" w:rsidR="00A940CD" w:rsidRPr="00110123" w:rsidRDefault="00A940CD" w:rsidP="00A940C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S0671</w:t>
                  </w:r>
                </w:p>
              </w:tc>
              <w:tc>
                <w:tcPr>
                  <w:tcW w:w="2057" w:type="dxa"/>
                  <w:gridSpan w:val="2"/>
                </w:tcPr>
                <w:p w14:paraId="7C7D55D0" w14:textId="0CCF1791" w:rsidR="00A940CD" w:rsidRPr="00110123" w:rsidRDefault="00A940CD" w:rsidP="00A940C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US History</w:t>
                  </w:r>
                </w:p>
              </w:tc>
            </w:tr>
            <w:tr w:rsidR="00A940CD" w:rsidRPr="00F33068" w14:paraId="054726C3" w14:textId="77777777" w:rsidTr="218E483C">
              <w:trPr>
                <w:trHeight w:val="204"/>
              </w:trPr>
              <w:tc>
                <w:tcPr>
                  <w:tcW w:w="3453" w:type="dxa"/>
                  <w:gridSpan w:val="6"/>
                  <w:shd w:val="clear" w:color="auto" w:fill="BFBFBF" w:themeFill="background1" w:themeFillShade="BF"/>
                  <w:vAlign w:val="center"/>
                </w:tcPr>
                <w:p w14:paraId="16EFB6DE" w14:textId="77777777" w:rsidR="00A940CD" w:rsidRPr="00F33068" w:rsidRDefault="00A940CD" w:rsidP="00A940CD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</w:tr>
            <w:tr w:rsidR="00A940CD" w:rsidRPr="005A35C5" w14:paraId="38EA5FBA" w14:textId="77777777" w:rsidTr="218E483C">
              <w:trPr>
                <w:trHeight w:val="204"/>
              </w:trPr>
              <w:tc>
                <w:tcPr>
                  <w:tcW w:w="3453" w:type="dxa"/>
                  <w:gridSpan w:val="6"/>
                  <w:vAlign w:val="center"/>
                </w:tcPr>
                <w:p w14:paraId="15A6BE97" w14:textId="1F77A327" w:rsidR="00A940CD" w:rsidRPr="005A35C5" w:rsidRDefault="00A940CD" w:rsidP="00A940CD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SCIENCE*</w:t>
                  </w:r>
                  <w:r>
                    <w:rPr>
                      <w:sz w:val="18"/>
                      <w:szCs w:val="18"/>
                    </w:rPr>
                    <w:t>(Select One</w:t>
                  </w:r>
                  <w:r w:rsidR="000D19F5">
                    <w:rPr>
                      <w:sz w:val="18"/>
                      <w:szCs w:val="18"/>
                    </w:rPr>
                    <w:t xml:space="preserve"> or Two)</w:t>
                  </w:r>
                </w:p>
              </w:tc>
            </w:tr>
            <w:tr w:rsidR="00A940CD" w14:paraId="1655C970" w14:textId="77777777" w:rsidTr="218E483C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95590700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0F6623BC" w14:textId="45C074D8" w:rsidR="00A940CD" w:rsidRDefault="001C3EBD" w:rsidP="00A940CD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09" w:type="dxa"/>
                  <w:gridSpan w:val="4"/>
                </w:tcPr>
                <w:p w14:paraId="5C7589CF" w14:textId="1DA816F4" w:rsidR="00A940CD" w:rsidRDefault="00A940CD" w:rsidP="00A940C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C0201</w:t>
                  </w:r>
                </w:p>
              </w:tc>
              <w:tc>
                <w:tcPr>
                  <w:tcW w:w="2020" w:type="dxa"/>
                </w:tcPr>
                <w:p w14:paraId="2434BD7A" w14:textId="54854004" w:rsidR="00A940CD" w:rsidRDefault="00A940CD" w:rsidP="00A940C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iology</w:t>
                  </w:r>
                </w:p>
              </w:tc>
            </w:tr>
            <w:tr w:rsidR="001C3EBD" w14:paraId="49397A27" w14:textId="77777777" w:rsidTr="218E483C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71955577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3AF273D8" w14:textId="48961B28" w:rsidR="001C3EBD" w:rsidRDefault="001C3EBD" w:rsidP="001C3EBD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09" w:type="dxa"/>
                  <w:gridSpan w:val="4"/>
                </w:tcPr>
                <w:p w14:paraId="0252FBB7" w14:textId="77777777" w:rsidR="001C3EBD" w:rsidRPr="00110123" w:rsidRDefault="001C3EBD" w:rsidP="001C3EB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C02W61</w:t>
                  </w:r>
                </w:p>
              </w:tc>
              <w:tc>
                <w:tcPr>
                  <w:tcW w:w="2020" w:type="dxa"/>
                </w:tcPr>
                <w:p w14:paraId="448F5194" w14:textId="0E3FCC34" w:rsidR="001C3EBD" w:rsidRDefault="001C3EBD" w:rsidP="001C3EB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Biology</w:t>
                  </w:r>
                </w:p>
              </w:tc>
            </w:tr>
            <w:tr w:rsidR="001C3EBD" w14:paraId="245078B7" w14:textId="77777777" w:rsidTr="218E483C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86505898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1169C90B" w14:textId="2FEACEE9" w:rsidR="001C3EBD" w:rsidRDefault="001C3EBD" w:rsidP="001C3EBD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09" w:type="dxa"/>
                  <w:gridSpan w:val="4"/>
                </w:tcPr>
                <w:p w14:paraId="22526F08" w14:textId="7D496FFA" w:rsidR="001C3EBD" w:rsidRDefault="001C3EBD" w:rsidP="001C3EB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020" w:type="dxa"/>
                </w:tcPr>
                <w:p w14:paraId="4F7A5D0C" w14:textId="16E0694A" w:rsidR="001C3EBD" w:rsidRDefault="001C3EBD" w:rsidP="001C3EB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Env. Science</w:t>
                  </w:r>
                  <w:r w:rsidR="0098402E">
                    <w:rPr>
                      <w:sz w:val="18"/>
                      <w:szCs w:val="18"/>
                    </w:rPr>
                    <w:t xml:space="preserve"> (elective)</w:t>
                  </w:r>
                </w:p>
              </w:tc>
            </w:tr>
            <w:tr w:rsidR="001C3EBD" w:rsidRPr="00087C70" w14:paraId="29799DC8" w14:textId="77777777" w:rsidTr="218E483C">
              <w:trPr>
                <w:trHeight w:val="203"/>
              </w:trPr>
              <w:tc>
                <w:tcPr>
                  <w:tcW w:w="3453" w:type="dxa"/>
                  <w:gridSpan w:val="6"/>
                  <w:shd w:val="clear" w:color="auto" w:fill="BFBFBF" w:themeFill="background1" w:themeFillShade="BF"/>
                  <w:vAlign w:val="center"/>
                </w:tcPr>
                <w:p w14:paraId="3D0FFD6A" w14:textId="77777777" w:rsidR="001C3EBD" w:rsidRPr="00087C70" w:rsidRDefault="001C3EBD" w:rsidP="001C3EBD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1C3EBD" w:rsidRPr="005A35C5" w14:paraId="4E094DCC" w14:textId="77777777" w:rsidTr="218E483C">
              <w:trPr>
                <w:trHeight w:val="190"/>
              </w:trPr>
              <w:tc>
                <w:tcPr>
                  <w:tcW w:w="3453" w:type="dxa"/>
                  <w:gridSpan w:val="6"/>
                  <w:vAlign w:val="center"/>
                </w:tcPr>
                <w:p w14:paraId="39A6C611" w14:textId="390DC47B" w:rsidR="001C3EBD" w:rsidRPr="005A35C5" w:rsidRDefault="001C3EBD" w:rsidP="001C3EBD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HEALTH/PE (REQ IN 9</w:t>
                  </w:r>
                  <w:r w:rsidRPr="004F2F57">
                    <w:rPr>
                      <w:b/>
                      <w:sz w:val="18"/>
                      <w:szCs w:val="18"/>
                      <w:vertAlign w:val="superscript"/>
                    </w:rPr>
                    <w:t>TH</w:t>
                  </w:r>
                  <w:r>
                    <w:rPr>
                      <w:b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b/>
                      <w:sz w:val="18"/>
                      <w:szCs w:val="18"/>
                    </w:rPr>
                    <w:t>GRADE)</w:t>
                  </w:r>
                </w:p>
              </w:tc>
            </w:tr>
            <w:tr w:rsidR="00B344D3" w:rsidRPr="00110123" w14:paraId="005E8EEA" w14:textId="77777777" w:rsidTr="218E483C">
              <w:trPr>
                <w:trHeight w:val="38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51396141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80" w:type="dxa"/>
                      <w:gridSpan w:val="3"/>
                      <w:vAlign w:val="center"/>
                    </w:tcPr>
                    <w:p w14:paraId="319B58EC" w14:textId="421104A6" w:rsidR="00B344D3" w:rsidRDefault="00367E8B" w:rsidP="001C3EBD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16" w:type="dxa"/>
                  <w:vAlign w:val="center"/>
                </w:tcPr>
                <w:p w14:paraId="2FAF2430" w14:textId="5F5BCB00" w:rsidR="00B344D3" w:rsidRDefault="00A1297C" w:rsidP="001C3EB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KHP01</w:t>
                  </w:r>
                </w:p>
              </w:tc>
              <w:tc>
                <w:tcPr>
                  <w:tcW w:w="2057" w:type="dxa"/>
                  <w:gridSpan w:val="2"/>
                  <w:vAlign w:val="center"/>
                </w:tcPr>
                <w:p w14:paraId="6D0BFFBB" w14:textId="1BB571C7" w:rsidR="00B344D3" w:rsidRDefault="00157F56" w:rsidP="001C3EB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or last names</w:t>
                  </w:r>
                  <w:r w:rsidR="00674D62">
                    <w:rPr>
                      <w:sz w:val="18"/>
                      <w:szCs w:val="18"/>
                    </w:rPr>
                    <w:t xml:space="preserve"> A-L</w:t>
                  </w:r>
                </w:p>
              </w:tc>
            </w:tr>
            <w:tr w:rsidR="00A1297C" w:rsidRPr="00110123" w14:paraId="7111848B" w14:textId="77777777" w:rsidTr="218E483C">
              <w:trPr>
                <w:trHeight w:val="38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21678095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80" w:type="dxa"/>
                      <w:gridSpan w:val="3"/>
                      <w:vAlign w:val="center"/>
                    </w:tcPr>
                    <w:p w14:paraId="0F3FD1E2" w14:textId="7D038F7D" w:rsidR="00A1297C" w:rsidRDefault="00367E8B" w:rsidP="001C3EBD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16" w:type="dxa"/>
                  <w:vAlign w:val="center"/>
                </w:tcPr>
                <w:p w14:paraId="1E637AD5" w14:textId="3DA39A8D" w:rsidR="00A1297C" w:rsidRDefault="00157F56" w:rsidP="001C3EB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KHP02</w:t>
                  </w:r>
                </w:p>
              </w:tc>
              <w:tc>
                <w:tcPr>
                  <w:tcW w:w="2057" w:type="dxa"/>
                  <w:gridSpan w:val="2"/>
                  <w:vAlign w:val="center"/>
                </w:tcPr>
                <w:p w14:paraId="696C0BE7" w14:textId="50318ABC" w:rsidR="00A1297C" w:rsidRDefault="00674D62" w:rsidP="001C3EB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for </w:t>
                  </w:r>
                  <w:proofErr w:type="spellStart"/>
                  <w:proofErr w:type="gramStart"/>
                  <w:r>
                    <w:rPr>
                      <w:sz w:val="18"/>
                      <w:szCs w:val="18"/>
                    </w:rPr>
                    <w:t>lastnames</w:t>
                  </w:r>
                  <w:proofErr w:type="spellEnd"/>
                  <w:proofErr w:type="gramEnd"/>
                  <w:r>
                    <w:rPr>
                      <w:sz w:val="18"/>
                      <w:szCs w:val="18"/>
                    </w:rPr>
                    <w:t xml:space="preserve"> M-Z</w:t>
                  </w:r>
                </w:p>
              </w:tc>
            </w:tr>
          </w:tbl>
          <w:p w14:paraId="5347CD09" w14:textId="3415E712" w:rsidR="007604E0" w:rsidRDefault="006024BF" w:rsidP="45E37952">
            <w:pPr>
              <w:rPr>
                <w:sz w:val="36"/>
                <w:szCs w:val="36"/>
              </w:rPr>
            </w:pPr>
            <w:r>
              <w:t xml:space="preserve">      </w:t>
            </w:r>
          </w:p>
          <w:p w14:paraId="3BF08B21" w14:textId="76E9F0B5" w:rsidR="007604E0" w:rsidRDefault="007604E0" w:rsidP="45E37952">
            <w:pPr>
              <w:rPr>
                <w:sz w:val="32"/>
                <w:szCs w:val="32"/>
                <w:highlight w:val="cyan"/>
              </w:rPr>
            </w:pPr>
          </w:p>
          <w:p w14:paraId="563E96BE" w14:textId="6802C807" w:rsidR="006B5C07" w:rsidRDefault="006024BF" w:rsidP="006B5C07">
            <w:pPr>
              <w:rPr>
                <w:sz w:val="32"/>
                <w:szCs w:val="32"/>
              </w:rPr>
            </w:pPr>
            <w:r w:rsidRPr="1122E077">
              <w:rPr>
                <w:sz w:val="32"/>
                <w:szCs w:val="32"/>
              </w:rPr>
              <w:t xml:space="preserve"> </w:t>
            </w:r>
          </w:p>
          <w:p w14:paraId="7ED6E106" w14:textId="44565C86" w:rsidR="007604E0" w:rsidRDefault="007604E0" w:rsidP="1122E077">
            <w:pPr>
              <w:rPr>
                <w:sz w:val="32"/>
                <w:szCs w:val="32"/>
                <w:highlight w:val="cyan"/>
              </w:rPr>
            </w:pPr>
          </w:p>
        </w:tc>
        <w:tc>
          <w:tcPr>
            <w:tcW w:w="4219" w:type="dxa"/>
          </w:tcPr>
          <w:tbl>
            <w:tblPr>
              <w:tblStyle w:val="TableGrid"/>
              <w:tblW w:w="4474" w:type="dxa"/>
              <w:tblInd w:w="2" w:type="dxa"/>
              <w:tblLook w:val="04A0" w:firstRow="1" w:lastRow="0" w:firstColumn="1" w:lastColumn="0" w:noHBand="0" w:noVBand="1"/>
            </w:tblPr>
            <w:tblGrid>
              <w:gridCol w:w="713"/>
              <w:gridCol w:w="352"/>
              <w:gridCol w:w="548"/>
              <w:gridCol w:w="661"/>
              <w:gridCol w:w="2200"/>
            </w:tblGrid>
            <w:tr w:rsidR="00F72DC0" w14:paraId="0C63B98E" w14:textId="77777777" w:rsidTr="218E483C">
              <w:trPr>
                <w:trHeight w:val="203"/>
              </w:trPr>
              <w:tc>
                <w:tcPr>
                  <w:tcW w:w="4474" w:type="dxa"/>
                  <w:gridSpan w:val="5"/>
                  <w:shd w:val="clear" w:color="auto" w:fill="BFBFBF" w:themeFill="background1" w:themeFillShade="BF"/>
                  <w:vAlign w:val="center"/>
                </w:tcPr>
                <w:p w14:paraId="0B63BD59" w14:textId="5374D9F2" w:rsidR="00F72DC0" w:rsidRPr="0022790B" w:rsidRDefault="00F72DC0" w:rsidP="00F72DC0">
                  <w:pPr>
                    <w:jc w:val="center"/>
                    <w:rPr>
                      <w:rFonts w:ascii="Arial Narrow" w:hAnsi="Arial Narrow"/>
                    </w:rPr>
                  </w:pPr>
                </w:p>
              </w:tc>
            </w:tr>
            <w:tr w:rsidR="00F72DC0" w14:paraId="63C84ECD" w14:textId="77777777" w:rsidTr="218E483C">
              <w:trPr>
                <w:trHeight w:val="204"/>
              </w:trPr>
              <w:tc>
                <w:tcPr>
                  <w:tcW w:w="4474" w:type="dxa"/>
                  <w:gridSpan w:val="5"/>
                  <w:vAlign w:val="center"/>
                </w:tcPr>
                <w:p w14:paraId="27402B42" w14:textId="2B8D1DE0" w:rsidR="00F72DC0" w:rsidRPr="00110123" w:rsidRDefault="00101924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FINE ART</w:t>
                  </w:r>
                  <w:r w:rsidR="007173EC">
                    <w:rPr>
                      <w:b/>
                      <w:sz w:val="18"/>
                      <w:szCs w:val="18"/>
                    </w:rPr>
                    <w:t xml:space="preserve">: </w:t>
                  </w:r>
                  <w:r w:rsidR="00617E50">
                    <w:rPr>
                      <w:b/>
                      <w:sz w:val="18"/>
                      <w:szCs w:val="18"/>
                    </w:rPr>
                    <w:t>meets graduation fine art credit</w:t>
                  </w:r>
                  <w:r w:rsidR="00CF5828">
                    <w:rPr>
                      <w:b/>
                      <w:sz w:val="18"/>
                      <w:szCs w:val="18"/>
                    </w:rPr>
                    <w:t xml:space="preserve"> (</w:t>
                  </w:r>
                  <w:r w:rsidR="00260A91">
                    <w:rPr>
                      <w:b/>
                      <w:sz w:val="18"/>
                      <w:szCs w:val="18"/>
                    </w:rPr>
                    <w:t xml:space="preserve">label </w:t>
                  </w:r>
                  <w:r w:rsidR="00BF22BF">
                    <w:rPr>
                      <w:b/>
                      <w:sz w:val="18"/>
                      <w:szCs w:val="18"/>
                    </w:rPr>
                    <w:t>1</w:t>
                  </w:r>
                  <w:r w:rsidR="00BF22BF" w:rsidRPr="00BF22BF">
                    <w:rPr>
                      <w:b/>
                      <w:sz w:val="18"/>
                      <w:szCs w:val="18"/>
                      <w:vertAlign w:val="superscript"/>
                    </w:rPr>
                    <w:t>st</w:t>
                  </w:r>
                  <w:r w:rsidR="00BF22BF">
                    <w:rPr>
                      <w:b/>
                      <w:sz w:val="18"/>
                      <w:szCs w:val="18"/>
                    </w:rPr>
                    <w:t xml:space="preserve"> </w:t>
                  </w:r>
                  <w:r w:rsidR="00260A91">
                    <w:rPr>
                      <w:b/>
                      <w:sz w:val="18"/>
                      <w:szCs w:val="18"/>
                    </w:rPr>
                    <w:t xml:space="preserve">and </w:t>
                  </w:r>
                  <w:r w:rsidR="00BF22BF">
                    <w:rPr>
                      <w:b/>
                      <w:sz w:val="18"/>
                      <w:szCs w:val="18"/>
                    </w:rPr>
                    <w:t>2</w:t>
                  </w:r>
                  <w:r w:rsidR="00BF22BF" w:rsidRPr="00BF22BF">
                    <w:rPr>
                      <w:b/>
                      <w:sz w:val="18"/>
                      <w:szCs w:val="18"/>
                      <w:vertAlign w:val="superscript"/>
                    </w:rPr>
                    <w:t>nd</w:t>
                  </w:r>
                  <w:r w:rsidR="00BF22BF">
                    <w:rPr>
                      <w:b/>
                      <w:sz w:val="18"/>
                      <w:szCs w:val="18"/>
                    </w:rPr>
                    <w:t xml:space="preserve"> </w:t>
                  </w:r>
                  <w:r w:rsidR="00260A91">
                    <w:rPr>
                      <w:b/>
                      <w:sz w:val="18"/>
                      <w:szCs w:val="18"/>
                    </w:rPr>
                    <w:t>choice)</w:t>
                  </w:r>
                </w:p>
              </w:tc>
            </w:tr>
            <w:tr w:rsidR="00F72DC0" w14:paraId="7762DA52" w14:textId="77777777" w:rsidTr="218E483C">
              <w:trPr>
                <w:trHeight w:val="1960"/>
              </w:trPr>
              <w:tc>
                <w:tcPr>
                  <w:tcW w:w="4474" w:type="dxa"/>
                  <w:gridSpan w:val="5"/>
                  <w:vAlign w:val="center"/>
                </w:tcPr>
                <w:tbl>
                  <w:tblPr>
                    <w:tblStyle w:val="TableGrid"/>
                    <w:tblW w:w="4193" w:type="dxa"/>
                    <w:tblInd w:w="2" w:type="dxa"/>
                    <w:tblLook w:val="04A0" w:firstRow="1" w:lastRow="0" w:firstColumn="1" w:lastColumn="0" w:noHBand="0" w:noVBand="1"/>
                  </w:tblPr>
                  <w:tblGrid>
                    <w:gridCol w:w="445"/>
                    <w:gridCol w:w="8"/>
                    <w:gridCol w:w="418"/>
                    <w:gridCol w:w="1104"/>
                    <w:gridCol w:w="8"/>
                    <w:gridCol w:w="2210"/>
                  </w:tblGrid>
                  <w:tr w:rsidR="00FF1CE6" w:rsidRPr="00110123" w14:paraId="7AA93077" w14:textId="77777777" w:rsidTr="005B38C7">
                    <w:trPr>
                      <w:trHeight w:val="146"/>
                    </w:trPr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-68498774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453" w:type="dxa"/>
                            <w:gridSpan w:val="2"/>
                            <w:vAlign w:val="center"/>
                          </w:tcPr>
                          <w:p w14:paraId="4E7941CA" w14:textId="37EFE213" w:rsidR="00FF1CE6" w:rsidRPr="005A375B" w:rsidRDefault="1A94425E" w:rsidP="00747EC1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50E0FCD5">
                              <w:rPr>
                                <w:rFonts w:ascii="MS Gothic" w:eastAsia="MS Gothic" w:hAnsi="MS Gothic" w:cs="MS Gothic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418" w:type="dxa"/>
                      </w:tcPr>
                      <w:p w14:paraId="331097D3" w14:textId="2AE66C83" w:rsidR="00FF1CE6" w:rsidRDefault="00FF1CE6" w:rsidP="00747EC1">
                        <w:pPr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112" w:type="dxa"/>
                        <w:gridSpan w:val="2"/>
                      </w:tcPr>
                      <w:p w14:paraId="1CDDB57B" w14:textId="29F4E562" w:rsidR="00FF1CE6" w:rsidRPr="00110123" w:rsidRDefault="00FF1CE6" w:rsidP="00747EC1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AR0201</w:t>
                        </w:r>
                      </w:p>
                    </w:tc>
                    <w:tc>
                      <w:tcPr>
                        <w:tcW w:w="2210" w:type="dxa"/>
                      </w:tcPr>
                      <w:p w14:paraId="0087F406" w14:textId="5CC0E830" w:rsidR="00FF1CE6" w:rsidRPr="00110123" w:rsidRDefault="00FF1CE6" w:rsidP="00747EC1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Fine Art Prep                             </w:t>
                        </w:r>
                      </w:p>
                    </w:tc>
                  </w:tr>
                  <w:tr w:rsidR="00FF1CE6" w14:paraId="6D15DF12" w14:textId="77777777" w:rsidTr="005B38C7">
                    <w:trPr>
                      <w:trHeight w:val="146"/>
                    </w:trPr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1563524423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453" w:type="dxa"/>
                            <w:gridSpan w:val="2"/>
                            <w:vAlign w:val="center"/>
                          </w:tcPr>
                          <w:p w14:paraId="47B53E77" w14:textId="77777777" w:rsidR="00FF1CE6" w:rsidRDefault="00FF1CE6" w:rsidP="00747EC1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418" w:type="dxa"/>
                      </w:tcPr>
                      <w:p w14:paraId="345B4F7A" w14:textId="17C22D40" w:rsidR="00FF1CE6" w:rsidRDefault="00FF1CE6" w:rsidP="00747EC1">
                        <w:pPr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112" w:type="dxa"/>
                        <w:gridSpan w:val="2"/>
                      </w:tcPr>
                      <w:p w14:paraId="0F2A3C91" w14:textId="6A936A20" w:rsidR="00FF1CE6" w:rsidRDefault="00FF1CE6" w:rsidP="00747EC1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R1201</w:t>
                        </w:r>
                      </w:p>
                    </w:tc>
                    <w:tc>
                      <w:tcPr>
                        <w:tcW w:w="2210" w:type="dxa"/>
                      </w:tcPr>
                      <w:p w14:paraId="62623847" w14:textId="60AFFFD2" w:rsidR="00FF1CE6" w:rsidRDefault="00FF1CE6" w:rsidP="00747EC1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rama</w:t>
                        </w:r>
                      </w:p>
                    </w:tc>
                  </w:tr>
                  <w:tr w:rsidR="00FF1CE6" w:rsidRPr="00110123" w14:paraId="7088C664" w14:textId="77777777" w:rsidTr="005B38C7">
                    <w:trPr>
                      <w:trHeight w:val="231"/>
                    </w:trPr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194426519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445" w:type="dxa"/>
                            <w:vAlign w:val="center"/>
                          </w:tcPr>
                          <w:p w14:paraId="7B1BA93A" w14:textId="77777777" w:rsidR="00FF1CE6" w:rsidRPr="005A375B" w:rsidRDefault="00FF1CE6" w:rsidP="00747EC1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426" w:type="dxa"/>
                        <w:gridSpan w:val="2"/>
                      </w:tcPr>
                      <w:p w14:paraId="3181A6E5" w14:textId="672D98F5" w:rsidR="00FF1CE6" w:rsidRDefault="00FF1CE6" w:rsidP="00747EC1">
                        <w:pPr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104" w:type="dxa"/>
                      </w:tcPr>
                      <w:p w14:paraId="6F38014A" w14:textId="0F0E4534" w:rsidR="00FF1CE6" w:rsidRPr="00110123" w:rsidRDefault="00FF1CE6" w:rsidP="00747EC1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MU0401</w:t>
                        </w:r>
                      </w:p>
                    </w:tc>
                    <w:tc>
                      <w:tcPr>
                        <w:tcW w:w="2218" w:type="dxa"/>
                        <w:gridSpan w:val="2"/>
                      </w:tcPr>
                      <w:p w14:paraId="52967163" w14:textId="2D8BE479" w:rsidR="00FF1CE6" w:rsidRPr="00110123" w:rsidRDefault="00FF1CE6" w:rsidP="00747EC1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Bass Tenor Choir</w:t>
                        </w:r>
                      </w:p>
                    </w:tc>
                  </w:tr>
                  <w:tr w:rsidR="00FF1CE6" w:rsidRPr="00110123" w14:paraId="01A5D7E5" w14:textId="77777777" w:rsidTr="005B38C7">
                    <w:trPr>
                      <w:trHeight w:val="231"/>
                    </w:trPr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-148746333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445" w:type="dxa"/>
                            <w:vAlign w:val="center"/>
                          </w:tcPr>
                          <w:p w14:paraId="4A2FEBF4" w14:textId="48EC5955" w:rsidR="00FF1CE6" w:rsidRDefault="00FF1CE6" w:rsidP="00747EC1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426" w:type="dxa"/>
                        <w:gridSpan w:val="2"/>
                      </w:tcPr>
                      <w:p w14:paraId="37D15675" w14:textId="4D61B9D7" w:rsidR="00FF1CE6" w:rsidRDefault="00FF1CE6" w:rsidP="00747EC1">
                        <w:pPr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104" w:type="dxa"/>
                      </w:tcPr>
                      <w:p w14:paraId="2B7BD2C6" w14:textId="23CAD81B" w:rsidR="00FF1CE6" w:rsidRPr="00110123" w:rsidRDefault="00FF1CE6" w:rsidP="00747EC1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MU0601</w:t>
                        </w:r>
                      </w:p>
                    </w:tc>
                    <w:tc>
                      <w:tcPr>
                        <w:tcW w:w="2218" w:type="dxa"/>
                        <w:gridSpan w:val="2"/>
                      </w:tcPr>
                      <w:p w14:paraId="4851B552" w14:textId="5AE769AA" w:rsidR="00FF1CE6" w:rsidRPr="00110123" w:rsidRDefault="00FF1CE6" w:rsidP="00747EC1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Treble Choir</w:t>
                        </w:r>
                      </w:p>
                    </w:tc>
                  </w:tr>
                  <w:tr w:rsidR="00FF1CE6" w:rsidRPr="00110123" w14:paraId="7E0F1A55" w14:textId="77777777" w:rsidTr="005B38C7">
                    <w:trPr>
                      <w:trHeight w:val="231"/>
                    </w:trPr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-141832166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445" w:type="dxa"/>
                            <w:vAlign w:val="center"/>
                          </w:tcPr>
                          <w:p w14:paraId="4F07D146" w14:textId="78027D7B" w:rsidR="00FF1CE6" w:rsidRDefault="00FF1CE6" w:rsidP="00747EC1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426" w:type="dxa"/>
                        <w:gridSpan w:val="2"/>
                      </w:tcPr>
                      <w:p w14:paraId="0A61A9BF" w14:textId="2DF85C77" w:rsidR="00FF1CE6" w:rsidRDefault="00FF1CE6" w:rsidP="00747EC1">
                        <w:pPr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104" w:type="dxa"/>
                      </w:tcPr>
                      <w:p w14:paraId="79F45067" w14:textId="39A1AC74" w:rsidR="00FF1CE6" w:rsidRDefault="00FF1CE6" w:rsidP="00747EC1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MU0701</w:t>
                        </w:r>
                      </w:p>
                    </w:tc>
                    <w:tc>
                      <w:tcPr>
                        <w:tcW w:w="2218" w:type="dxa"/>
                        <w:gridSpan w:val="2"/>
                      </w:tcPr>
                      <w:p w14:paraId="2CBD87CA" w14:textId="51D496AA" w:rsidR="00FF1CE6" w:rsidRDefault="00FF1CE6" w:rsidP="00747EC1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Band</w:t>
                        </w:r>
                      </w:p>
                    </w:tc>
                  </w:tr>
                  <w:tr w:rsidR="00FF1CE6" w:rsidRPr="00110123" w14:paraId="04878D47" w14:textId="77777777" w:rsidTr="005B38C7">
                    <w:trPr>
                      <w:trHeight w:val="231"/>
                    </w:trPr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194279347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445" w:type="dxa"/>
                            <w:vAlign w:val="center"/>
                          </w:tcPr>
                          <w:p w14:paraId="3FAD2FCA" w14:textId="7D1B84B0" w:rsidR="00FF1CE6" w:rsidRDefault="0092195D" w:rsidP="00747EC1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426" w:type="dxa"/>
                        <w:gridSpan w:val="2"/>
                      </w:tcPr>
                      <w:p w14:paraId="04A1A7A9" w14:textId="33CC2F4E" w:rsidR="00FF1CE6" w:rsidRDefault="00FF1CE6" w:rsidP="00747EC1">
                        <w:pPr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104" w:type="dxa"/>
                      </w:tcPr>
                      <w:p w14:paraId="720F2003" w14:textId="570F64FA" w:rsidR="00FF1CE6" w:rsidRDefault="00FF1CE6" w:rsidP="00747EC1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MU1001</w:t>
                        </w:r>
                      </w:p>
                    </w:tc>
                    <w:tc>
                      <w:tcPr>
                        <w:tcW w:w="2218" w:type="dxa"/>
                        <w:gridSpan w:val="2"/>
                      </w:tcPr>
                      <w:p w14:paraId="494C05CE" w14:textId="72D8B47F" w:rsidR="00FF1CE6" w:rsidRDefault="00FF1CE6" w:rsidP="00747EC1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Orchestra</w:t>
                        </w:r>
                      </w:p>
                    </w:tc>
                  </w:tr>
                  <w:tr w:rsidR="00B344D3" w:rsidRPr="00110123" w14:paraId="3D3BD81B" w14:textId="77777777" w:rsidTr="005B38C7">
                    <w:trPr>
                      <w:trHeight w:val="231"/>
                    </w:trPr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-1443300583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445" w:type="dxa"/>
                            <w:vAlign w:val="center"/>
                          </w:tcPr>
                          <w:p w14:paraId="68450C85" w14:textId="6CEE6001" w:rsidR="00B344D3" w:rsidRDefault="00B344D3" w:rsidP="00B344D3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426" w:type="dxa"/>
                        <w:gridSpan w:val="2"/>
                      </w:tcPr>
                      <w:p w14:paraId="3BFE2CEC" w14:textId="77777777" w:rsidR="00B344D3" w:rsidRDefault="00B344D3" w:rsidP="00B344D3">
                        <w:pPr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104" w:type="dxa"/>
                      </w:tcPr>
                      <w:p w14:paraId="210E3513" w14:textId="796D3CE5" w:rsidR="00B344D3" w:rsidRDefault="00B344D3" w:rsidP="00B344D3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MU1101</w:t>
                        </w:r>
                      </w:p>
                    </w:tc>
                    <w:tc>
                      <w:tcPr>
                        <w:tcW w:w="2218" w:type="dxa"/>
                        <w:gridSpan w:val="2"/>
                      </w:tcPr>
                      <w:p w14:paraId="3916DD7D" w14:textId="7E91896A" w:rsidR="00B344D3" w:rsidRDefault="00B344D3" w:rsidP="00B344D3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Beginning Piano</w:t>
                        </w:r>
                      </w:p>
                    </w:tc>
                  </w:tr>
                  <w:tr w:rsidR="00B344D3" w:rsidRPr="00110123" w14:paraId="25E6AA34" w14:textId="77777777" w:rsidTr="005B38C7">
                    <w:trPr>
                      <w:trHeight w:val="231"/>
                    </w:trPr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2139759527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445" w:type="dxa"/>
                            <w:vAlign w:val="center"/>
                          </w:tcPr>
                          <w:p w14:paraId="44232901" w14:textId="101BE3CF" w:rsidR="00B344D3" w:rsidRDefault="00B344D3" w:rsidP="00B344D3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426" w:type="dxa"/>
                        <w:gridSpan w:val="2"/>
                      </w:tcPr>
                      <w:p w14:paraId="3C4D626E" w14:textId="2232CB45" w:rsidR="00B344D3" w:rsidRDefault="00B344D3" w:rsidP="00B344D3">
                        <w:pPr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104" w:type="dxa"/>
                      </w:tcPr>
                      <w:p w14:paraId="13E8E2CF" w14:textId="5D310303" w:rsidR="00B344D3" w:rsidRDefault="00B344D3" w:rsidP="00B344D3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MU1301</w:t>
                        </w:r>
                      </w:p>
                    </w:tc>
                    <w:tc>
                      <w:tcPr>
                        <w:tcW w:w="2218" w:type="dxa"/>
                        <w:gridSpan w:val="2"/>
                      </w:tcPr>
                      <w:p w14:paraId="6851D1B3" w14:textId="64051FB7" w:rsidR="00B344D3" w:rsidRDefault="00B344D3" w:rsidP="00B344D3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Guitar Lab</w:t>
                        </w:r>
                      </w:p>
                    </w:tc>
                  </w:tr>
                </w:tbl>
                <w:p w14:paraId="351EBDC4" w14:textId="675D59AE" w:rsidR="002A4673" w:rsidRPr="00110123" w:rsidRDefault="002A4673" w:rsidP="007173EC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7173EC" w:rsidRPr="00F33068" w14:paraId="15F73326" w14:textId="77777777" w:rsidTr="218E483C">
              <w:trPr>
                <w:trHeight w:val="204"/>
              </w:trPr>
              <w:tc>
                <w:tcPr>
                  <w:tcW w:w="4474" w:type="dxa"/>
                  <w:gridSpan w:val="5"/>
                  <w:shd w:val="clear" w:color="auto" w:fill="BFBFBF" w:themeFill="background1" w:themeFillShade="BF"/>
                  <w:vAlign w:val="center"/>
                </w:tcPr>
                <w:p w14:paraId="5EB662BF" w14:textId="619E5095" w:rsidR="007173EC" w:rsidRPr="00617E50" w:rsidRDefault="007173EC" w:rsidP="00FB433E">
                  <w:pPr>
                    <w:jc w:val="center"/>
                    <w:rPr>
                      <w:rFonts w:ascii="Arial Narrow" w:hAnsi="Arial Narrow"/>
                      <w:b/>
                      <w:bCs/>
                      <w:sz w:val="20"/>
                      <w:szCs w:val="20"/>
                    </w:rPr>
                  </w:pPr>
                  <w:r w:rsidRPr="00617E50">
                    <w:rPr>
                      <w:rFonts w:ascii="Arial Narrow" w:hAnsi="Arial Narrow"/>
                      <w:b/>
                      <w:bCs/>
                      <w:sz w:val="20"/>
                      <w:szCs w:val="20"/>
                    </w:rPr>
                    <w:t>COMPLETER STARTERS</w:t>
                  </w:r>
                </w:p>
              </w:tc>
            </w:tr>
            <w:tr w:rsidR="007173EC" w:rsidRPr="005A35C5" w14:paraId="7976ACD5" w14:textId="77777777" w:rsidTr="218E483C">
              <w:trPr>
                <w:trHeight w:val="190"/>
              </w:trPr>
              <w:tc>
                <w:tcPr>
                  <w:tcW w:w="4474" w:type="dxa"/>
                  <w:gridSpan w:val="5"/>
                  <w:vAlign w:val="center"/>
                </w:tcPr>
                <w:p w14:paraId="4771F2A6" w14:textId="685B3160" w:rsidR="007173EC" w:rsidRPr="00617E50" w:rsidRDefault="007173EC" w:rsidP="007173EC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617E50">
                    <w:rPr>
                      <w:b/>
                      <w:bCs/>
                      <w:sz w:val="18"/>
                      <w:szCs w:val="18"/>
                    </w:rPr>
                    <w:t>F</w:t>
                  </w:r>
                  <w:r w:rsidR="004F2F57">
                    <w:rPr>
                      <w:b/>
                      <w:bCs/>
                      <w:sz w:val="18"/>
                      <w:szCs w:val="18"/>
                    </w:rPr>
                    <w:t>OREIGN LANGUAGE</w:t>
                  </w:r>
                  <w:r w:rsidRPr="00617E50">
                    <w:rPr>
                      <w:b/>
                      <w:bCs/>
                      <w:sz w:val="18"/>
                      <w:szCs w:val="18"/>
                    </w:rPr>
                    <w:t xml:space="preserve"> (Label 1</w:t>
                  </w:r>
                  <w:r w:rsidRPr="00617E50">
                    <w:rPr>
                      <w:b/>
                      <w:bCs/>
                      <w:sz w:val="18"/>
                      <w:szCs w:val="18"/>
                      <w:vertAlign w:val="superscript"/>
                    </w:rPr>
                    <w:t>st</w:t>
                  </w:r>
                  <w:r w:rsidRPr="00617E50">
                    <w:rPr>
                      <w:b/>
                      <w:bCs/>
                      <w:sz w:val="18"/>
                      <w:szCs w:val="18"/>
                    </w:rPr>
                    <w:t xml:space="preserve"> and 2</w:t>
                  </w:r>
                  <w:r w:rsidRPr="00617E50">
                    <w:rPr>
                      <w:b/>
                      <w:bCs/>
                      <w:sz w:val="18"/>
                      <w:szCs w:val="18"/>
                      <w:vertAlign w:val="superscript"/>
                    </w:rPr>
                    <w:t>nd</w:t>
                  </w:r>
                  <w:r w:rsidRPr="00617E50">
                    <w:rPr>
                      <w:b/>
                      <w:bCs/>
                      <w:sz w:val="18"/>
                      <w:szCs w:val="18"/>
                    </w:rPr>
                    <w:t xml:space="preserve"> choice)</w:t>
                  </w:r>
                </w:p>
              </w:tc>
            </w:tr>
            <w:tr w:rsidR="00FF1CE6" w14:paraId="72C99EA3" w14:textId="77777777" w:rsidTr="218E483C">
              <w:trPr>
                <w:trHeight w:val="215"/>
              </w:trPr>
              <w:tc>
                <w:tcPr>
                  <w:tcW w:w="1065" w:type="dxa"/>
                  <w:gridSpan w:val="2"/>
                  <w:vAlign w:val="center"/>
                </w:tcPr>
                <w:p w14:paraId="759BF3E6" w14:textId="30FD42D4" w:rsidR="00490110" w:rsidRPr="00490110" w:rsidRDefault="00D73819" w:rsidP="007173EC">
                  <w:pPr>
                    <w:rPr>
                      <w:rFonts w:ascii="Arial Narrow" w:hAnsi="Arial Narrow"/>
                      <w:sz w:val="16"/>
                      <w:szCs w:val="16"/>
                    </w:rPr>
                  </w:pPr>
                  <w:r w:rsidRPr="00D73819">
                    <w:rPr>
                      <w:rFonts w:ascii="Segoe UI Symbol" w:hAnsi="Segoe UI Symbol" w:cs="Segoe UI Symbol"/>
                      <w:sz w:val="16"/>
                      <w:szCs w:val="16"/>
                    </w:rPr>
                    <w:t>☐</w:t>
                  </w:r>
                </w:p>
              </w:tc>
              <w:tc>
                <w:tcPr>
                  <w:tcW w:w="1209" w:type="dxa"/>
                  <w:gridSpan w:val="2"/>
                </w:tcPr>
                <w:p w14:paraId="73ADBA63" w14:textId="4A0BC487" w:rsidR="00490110" w:rsidRPr="00CB3F81" w:rsidRDefault="00490110" w:rsidP="007173EC">
                  <w:pPr>
                    <w:rPr>
                      <w:sz w:val="16"/>
                      <w:szCs w:val="16"/>
                    </w:rPr>
                  </w:pPr>
                  <w:r w:rsidRPr="00CB3F81">
                    <w:rPr>
                      <w:sz w:val="16"/>
                      <w:szCs w:val="16"/>
                    </w:rPr>
                    <w:t>FL0101</w:t>
                  </w:r>
                </w:p>
              </w:tc>
              <w:tc>
                <w:tcPr>
                  <w:tcW w:w="2200" w:type="dxa"/>
                </w:tcPr>
                <w:p w14:paraId="6AD46F95" w14:textId="70BF5961" w:rsidR="00490110" w:rsidRPr="00CB3F81" w:rsidRDefault="00490110" w:rsidP="007173EC">
                  <w:pPr>
                    <w:rPr>
                      <w:sz w:val="16"/>
                      <w:szCs w:val="16"/>
                    </w:rPr>
                  </w:pPr>
                  <w:r w:rsidRPr="00CB3F81">
                    <w:rPr>
                      <w:sz w:val="16"/>
                      <w:szCs w:val="16"/>
                    </w:rPr>
                    <w:t>French I</w:t>
                  </w:r>
                </w:p>
              </w:tc>
            </w:tr>
            <w:tr w:rsidR="00BD2E36" w14:paraId="316B93EC" w14:textId="77777777" w:rsidTr="218E483C">
              <w:trPr>
                <w:trHeight w:val="215"/>
              </w:trPr>
              <w:tc>
                <w:tcPr>
                  <w:tcW w:w="1065" w:type="dxa"/>
                  <w:gridSpan w:val="2"/>
                  <w:vAlign w:val="center"/>
                </w:tcPr>
                <w:p w14:paraId="7A5B3373" w14:textId="1A95CDD9" w:rsidR="00BD2E36" w:rsidRDefault="00D73819" w:rsidP="00D73819">
                  <w:pPr>
                    <w:rPr>
                      <w:rFonts w:ascii="Arial Narrow" w:hAnsi="Arial Narrow"/>
                      <w:sz w:val="16"/>
                      <w:szCs w:val="16"/>
                    </w:rPr>
                  </w:pPr>
                  <w:r w:rsidRPr="00D73819">
                    <w:rPr>
                      <w:rFonts w:ascii="Segoe UI Symbol" w:hAnsi="Segoe UI Symbol" w:cs="Segoe UI Symbol"/>
                      <w:sz w:val="16"/>
                      <w:szCs w:val="16"/>
                    </w:rPr>
                    <w:t>☐</w:t>
                  </w:r>
                </w:p>
              </w:tc>
              <w:tc>
                <w:tcPr>
                  <w:tcW w:w="1209" w:type="dxa"/>
                  <w:gridSpan w:val="2"/>
                </w:tcPr>
                <w:p w14:paraId="17D1AC5B" w14:textId="32176CAA" w:rsidR="00BD2E36" w:rsidRPr="00CB3F81" w:rsidRDefault="00BD2E36" w:rsidP="00BD2E36">
                  <w:pPr>
                    <w:rPr>
                      <w:sz w:val="16"/>
                      <w:szCs w:val="16"/>
                    </w:rPr>
                  </w:pPr>
                  <w:r w:rsidRPr="00CB3F81">
                    <w:rPr>
                      <w:sz w:val="16"/>
                      <w:szCs w:val="16"/>
                    </w:rPr>
                    <w:t>FL0201</w:t>
                  </w:r>
                </w:p>
              </w:tc>
              <w:tc>
                <w:tcPr>
                  <w:tcW w:w="2200" w:type="dxa"/>
                </w:tcPr>
                <w:p w14:paraId="61CDDB86" w14:textId="5C39A9FA" w:rsidR="00BD2E36" w:rsidRPr="00CB3F81" w:rsidRDefault="00BD2E36" w:rsidP="00BD2E36">
                  <w:pPr>
                    <w:rPr>
                      <w:sz w:val="16"/>
                      <w:szCs w:val="16"/>
                    </w:rPr>
                  </w:pPr>
                  <w:r w:rsidRPr="00CB3F81">
                    <w:rPr>
                      <w:sz w:val="16"/>
                      <w:szCs w:val="16"/>
                    </w:rPr>
                    <w:t>French 2</w:t>
                  </w:r>
                </w:p>
              </w:tc>
            </w:tr>
            <w:tr w:rsidR="00BD2E36" w14:paraId="771A4161" w14:textId="77777777" w:rsidTr="218E483C">
              <w:trPr>
                <w:trHeight w:val="231"/>
              </w:trPr>
              <w:tc>
                <w:tcPr>
                  <w:tcW w:w="1065" w:type="dxa"/>
                  <w:gridSpan w:val="2"/>
                  <w:vAlign w:val="center"/>
                </w:tcPr>
                <w:p w14:paraId="7AD7617F" w14:textId="67771804" w:rsidR="00BD2E36" w:rsidRPr="00490110" w:rsidRDefault="00BD2E36" w:rsidP="00BD2E36">
                  <w:pPr>
                    <w:rPr>
                      <w:rFonts w:ascii="Arial Narrow" w:hAnsi="Arial Narrow"/>
                      <w:sz w:val="16"/>
                      <w:szCs w:val="16"/>
                    </w:rPr>
                  </w:pPr>
                  <w:r w:rsidRPr="00490110">
                    <w:rPr>
                      <w:rFonts w:ascii="MS Gothic" w:eastAsia="MS Gothic" w:hAnsi="MS Gothic" w:hint="eastAsia"/>
                      <w:sz w:val="16"/>
                      <w:szCs w:val="16"/>
                    </w:rPr>
                    <w:t>☐</w:t>
                  </w:r>
                </w:p>
              </w:tc>
              <w:tc>
                <w:tcPr>
                  <w:tcW w:w="1209" w:type="dxa"/>
                  <w:gridSpan w:val="2"/>
                </w:tcPr>
                <w:p w14:paraId="6038943D" w14:textId="6438526F" w:rsidR="00BD2E36" w:rsidRPr="00CB3F81" w:rsidRDefault="00BD2E36" w:rsidP="00BD2E36">
                  <w:pPr>
                    <w:rPr>
                      <w:sz w:val="16"/>
                      <w:szCs w:val="16"/>
                    </w:rPr>
                  </w:pPr>
                  <w:r w:rsidRPr="00CB3F81">
                    <w:rPr>
                      <w:sz w:val="16"/>
                      <w:szCs w:val="16"/>
                    </w:rPr>
                    <w:t>FL0701</w:t>
                  </w:r>
                </w:p>
              </w:tc>
              <w:tc>
                <w:tcPr>
                  <w:tcW w:w="2200" w:type="dxa"/>
                </w:tcPr>
                <w:p w14:paraId="759BDA7F" w14:textId="49DF14D1" w:rsidR="00BD2E36" w:rsidRPr="00CB3F81" w:rsidRDefault="00BD2E36" w:rsidP="00BD2E36">
                  <w:pPr>
                    <w:rPr>
                      <w:sz w:val="16"/>
                      <w:szCs w:val="16"/>
                    </w:rPr>
                  </w:pPr>
                  <w:r w:rsidRPr="00CB3F81">
                    <w:rPr>
                      <w:sz w:val="16"/>
                      <w:szCs w:val="16"/>
                    </w:rPr>
                    <w:t>Spanish I</w:t>
                  </w:r>
                </w:p>
              </w:tc>
            </w:tr>
            <w:tr w:rsidR="00BD2E36" w14:paraId="65BDC358" w14:textId="77777777" w:rsidTr="218E483C">
              <w:trPr>
                <w:trHeight w:val="231"/>
              </w:trPr>
              <w:tc>
                <w:tcPr>
                  <w:tcW w:w="1065" w:type="dxa"/>
                  <w:gridSpan w:val="2"/>
                  <w:vAlign w:val="center"/>
                </w:tcPr>
                <w:p w14:paraId="068A04D2" w14:textId="4AD1525F" w:rsidR="00BD2E36" w:rsidRDefault="00BD2E36" w:rsidP="00BD2E36">
                  <w:pPr>
                    <w:rPr>
                      <w:rFonts w:ascii="Arial Narrow" w:hAnsi="Arial Narrow"/>
                      <w:sz w:val="16"/>
                      <w:szCs w:val="16"/>
                    </w:rPr>
                  </w:pPr>
                  <w:r w:rsidRPr="00490110">
                    <w:rPr>
                      <w:rFonts w:ascii="MS Gothic" w:eastAsia="MS Gothic" w:hAnsi="MS Gothic" w:hint="eastAsia"/>
                      <w:sz w:val="16"/>
                      <w:szCs w:val="16"/>
                    </w:rPr>
                    <w:t>☐</w:t>
                  </w:r>
                </w:p>
              </w:tc>
              <w:tc>
                <w:tcPr>
                  <w:tcW w:w="1209" w:type="dxa"/>
                  <w:gridSpan w:val="2"/>
                </w:tcPr>
                <w:p w14:paraId="77E78FA7" w14:textId="37773E29" w:rsidR="00BD2E36" w:rsidRPr="00CB3F81" w:rsidRDefault="00BD2E36" w:rsidP="00BD2E36">
                  <w:pPr>
                    <w:rPr>
                      <w:sz w:val="16"/>
                      <w:szCs w:val="16"/>
                    </w:rPr>
                  </w:pPr>
                  <w:r w:rsidRPr="00CB3F81">
                    <w:rPr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200" w:type="dxa"/>
                </w:tcPr>
                <w:p w14:paraId="097EEFAF" w14:textId="168E3B7C" w:rsidR="00BD2E36" w:rsidRPr="00CB3F81" w:rsidRDefault="00BD2E36" w:rsidP="00BD2E36">
                  <w:pPr>
                    <w:rPr>
                      <w:sz w:val="16"/>
                      <w:szCs w:val="16"/>
                    </w:rPr>
                  </w:pPr>
                  <w:r w:rsidRPr="00CB3F81">
                    <w:rPr>
                      <w:sz w:val="16"/>
                      <w:szCs w:val="16"/>
                    </w:rPr>
                    <w:t>Spanish 2</w:t>
                  </w:r>
                </w:p>
              </w:tc>
            </w:tr>
            <w:tr w:rsidR="00BD2E36" w14:paraId="6938BF81" w14:textId="77777777" w:rsidTr="218E483C">
              <w:trPr>
                <w:trHeight w:val="224"/>
              </w:trPr>
              <w:tc>
                <w:tcPr>
                  <w:tcW w:w="1065" w:type="dxa"/>
                  <w:gridSpan w:val="2"/>
                  <w:vAlign w:val="center"/>
                </w:tcPr>
                <w:p w14:paraId="1B19134A" w14:textId="7354F376" w:rsidR="00BD2E36" w:rsidRPr="00490110" w:rsidRDefault="00BD2E36" w:rsidP="00BD2E36">
                  <w:pPr>
                    <w:rPr>
                      <w:rFonts w:ascii="Arial Narrow" w:hAnsi="Arial Narrow"/>
                      <w:sz w:val="16"/>
                      <w:szCs w:val="16"/>
                    </w:rPr>
                  </w:pPr>
                  <w:r w:rsidRPr="00490110">
                    <w:rPr>
                      <w:rFonts w:ascii="MS Gothic" w:eastAsia="MS Gothic" w:hAnsi="MS Gothic" w:hint="eastAsia"/>
                      <w:sz w:val="16"/>
                      <w:szCs w:val="16"/>
                    </w:rPr>
                    <w:t>☐</w:t>
                  </w:r>
                </w:p>
              </w:tc>
              <w:tc>
                <w:tcPr>
                  <w:tcW w:w="1209" w:type="dxa"/>
                  <w:gridSpan w:val="2"/>
                </w:tcPr>
                <w:p w14:paraId="6E4557D9" w14:textId="6A67619F" w:rsidR="00BD2E36" w:rsidRPr="00CB3F81" w:rsidRDefault="00BD2E36" w:rsidP="00BD2E36">
                  <w:pPr>
                    <w:rPr>
                      <w:sz w:val="16"/>
                      <w:szCs w:val="16"/>
                    </w:rPr>
                  </w:pPr>
                  <w:r w:rsidRPr="00CB3F81">
                    <w:rPr>
                      <w:sz w:val="16"/>
                      <w:szCs w:val="16"/>
                    </w:rPr>
                    <w:t>FL1301</w:t>
                  </w:r>
                </w:p>
              </w:tc>
              <w:tc>
                <w:tcPr>
                  <w:tcW w:w="2200" w:type="dxa"/>
                </w:tcPr>
                <w:p w14:paraId="7548141E" w14:textId="2A8D7A3B" w:rsidR="00BD2E36" w:rsidRPr="00CB3F81" w:rsidRDefault="00BD2E36" w:rsidP="00BD2E36">
                  <w:pPr>
                    <w:rPr>
                      <w:sz w:val="16"/>
                      <w:szCs w:val="16"/>
                    </w:rPr>
                  </w:pPr>
                  <w:r w:rsidRPr="00CB3F81">
                    <w:rPr>
                      <w:sz w:val="16"/>
                      <w:szCs w:val="16"/>
                    </w:rPr>
                    <w:t>German I</w:t>
                  </w:r>
                </w:p>
              </w:tc>
            </w:tr>
            <w:tr w:rsidR="00BD2E36" w:rsidRPr="00087C70" w14:paraId="40A4F368" w14:textId="77777777" w:rsidTr="218E483C">
              <w:trPr>
                <w:trHeight w:val="203"/>
              </w:trPr>
              <w:tc>
                <w:tcPr>
                  <w:tcW w:w="4474" w:type="dxa"/>
                  <w:gridSpan w:val="5"/>
                  <w:shd w:val="clear" w:color="auto" w:fill="BFBFBF" w:themeFill="background1" w:themeFillShade="BF"/>
                  <w:vAlign w:val="center"/>
                </w:tcPr>
                <w:p w14:paraId="41179466" w14:textId="11CC79D0" w:rsidR="00BD2E36" w:rsidRPr="00087C70" w:rsidRDefault="00BD2E36" w:rsidP="00BD2E36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TE COMPETER STARTERS</w:t>
                  </w:r>
                </w:p>
              </w:tc>
            </w:tr>
            <w:tr w:rsidR="00BD2E36" w:rsidRPr="005A35C5" w14:paraId="038EFB6B" w14:textId="77777777" w:rsidTr="218E483C">
              <w:trPr>
                <w:trHeight w:val="190"/>
              </w:trPr>
              <w:tc>
                <w:tcPr>
                  <w:tcW w:w="4474" w:type="dxa"/>
                  <w:gridSpan w:val="5"/>
                  <w:vAlign w:val="center"/>
                </w:tcPr>
                <w:p w14:paraId="131ABB45" w14:textId="2E58BE55" w:rsidR="00BD2E36" w:rsidRPr="005A35C5" w:rsidRDefault="00BD2E36" w:rsidP="00BD2E36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bookmarkStart w:id="1" w:name="_Hlk124510295"/>
                  <w:r>
                    <w:rPr>
                      <w:b/>
                      <w:sz w:val="18"/>
                      <w:szCs w:val="18"/>
                    </w:rPr>
                    <w:t>TECHNOLOGY and PTLW (selected with Math)</w:t>
                  </w:r>
                </w:p>
              </w:tc>
            </w:tr>
            <w:tr w:rsidR="00BD2E36" w:rsidRPr="00110123" w14:paraId="3309FE67" w14:textId="77777777" w:rsidTr="218E483C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66786041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13" w:type="dxa"/>
                      <w:vAlign w:val="center"/>
                    </w:tcPr>
                    <w:p w14:paraId="1F4FF7F0" w14:textId="48A0F838" w:rsidR="00BD2E36" w:rsidRPr="005A375B" w:rsidRDefault="00BD2E36" w:rsidP="00BD2E36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218E483C">
                        <w:rPr>
                          <w:rFonts w:ascii="MS Gothic" w:eastAsia="MS Gothic" w:hAnsi="MS Gothic" w:cs="MS Gothic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vAlign w:val="center"/>
                </w:tcPr>
                <w:p w14:paraId="59E77147" w14:textId="00AF125E" w:rsidR="00BD2E36" w:rsidRPr="00110123" w:rsidRDefault="00BD2E36" w:rsidP="00BD2E36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TE0501</w:t>
                  </w:r>
                </w:p>
              </w:tc>
              <w:tc>
                <w:tcPr>
                  <w:tcW w:w="2861" w:type="dxa"/>
                  <w:gridSpan w:val="2"/>
                  <w:vAlign w:val="center"/>
                </w:tcPr>
                <w:p w14:paraId="1EF18863" w14:textId="39074ADF" w:rsidR="00BD2E36" w:rsidRPr="00110123" w:rsidRDefault="00BD2E36" w:rsidP="00BD2E36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oundations of Tech</w:t>
                  </w:r>
                </w:p>
              </w:tc>
            </w:tr>
            <w:tr w:rsidR="00BD2E36" w:rsidRPr="00110123" w14:paraId="44E86DCA" w14:textId="77777777" w:rsidTr="218E483C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122537224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13" w:type="dxa"/>
                      <w:vAlign w:val="center"/>
                    </w:tcPr>
                    <w:p w14:paraId="2171975A" w14:textId="18273899" w:rsidR="00BD2E36" w:rsidRPr="005A375B" w:rsidRDefault="00BD2E36" w:rsidP="00BD2E36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vAlign w:val="center"/>
                </w:tcPr>
                <w:p w14:paraId="1DC81AAF" w14:textId="7735F236" w:rsidR="00BD2E36" w:rsidRPr="00110123" w:rsidRDefault="00BD2E36" w:rsidP="00BD2E36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TE3401</w:t>
                  </w:r>
                </w:p>
              </w:tc>
              <w:tc>
                <w:tcPr>
                  <w:tcW w:w="2861" w:type="dxa"/>
                  <w:gridSpan w:val="2"/>
                  <w:vAlign w:val="center"/>
                </w:tcPr>
                <w:p w14:paraId="20B46DE3" w14:textId="620CFB57" w:rsidR="00BD2E36" w:rsidRPr="00110123" w:rsidRDefault="00BD2E36" w:rsidP="00BD2E36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Intro to Engineering</w:t>
                  </w:r>
                </w:p>
              </w:tc>
            </w:tr>
            <w:tr w:rsidR="00BD2E36" w:rsidRPr="00110123" w14:paraId="74549EE7" w14:textId="77777777" w:rsidTr="218E483C">
              <w:trPr>
                <w:trHeight w:val="190"/>
              </w:trPr>
              <w:tc>
                <w:tcPr>
                  <w:tcW w:w="4474" w:type="dxa"/>
                  <w:gridSpan w:val="5"/>
                  <w:vAlign w:val="center"/>
                </w:tcPr>
                <w:p w14:paraId="278354B0" w14:textId="2791C0AD" w:rsidR="00BD2E36" w:rsidRDefault="00BD2E36" w:rsidP="00BD2E36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bCs/>
                      <w:sz w:val="18"/>
                      <w:szCs w:val="18"/>
                    </w:rPr>
                    <w:t>BUSINESS and Early Childhood:</w:t>
                  </w:r>
                </w:p>
              </w:tc>
            </w:tr>
            <w:tr w:rsidR="00BD2E36" w:rsidRPr="00110123" w14:paraId="51E51E26" w14:textId="77777777" w:rsidTr="218E483C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53820358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13" w:type="dxa"/>
                      <w:vAlign w:val="center"/>
                    </w:tcPr>
                    <w:p w14:paraId="19F1D042" w14:textId="3B9BDEE4" w:rsidR="00BD2E36" w:rsidRPr="005A375B" w:rsidRDefault="00D431AD" w:rsidP="00BD2E36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vAlign w:val="center"/>
                </w:tcPr>
                <w:p w14:paraId="6CCF3F5A" w14:textId="44052141" w:rsidR="00BD2E36" w:rsidRPr="00110123" w:rsidRDefault="00BD2E36" w:rsidP="00BD2E36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861" w:type="dxa"/>
                  <w:gridSpan w:val="2"/>
                  <w:vAlign w:val="center"/>
                </w:tcPr>
                <w:p w14:paraId="65BE558E" w14:textId="402EF982" w:rsidR="00BD2E36" w:rsidRPr="00110123" w:rsidRDefault="00BD2E36" w:rsidP="00BD2E36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Prin of Business Mgt</w:t>
                  </w:r>
                </w:p>
              </w:tc>
            </w:tr>
            <w:tr w:rsidR="00BD2E36" w:rsidRPr="00110123" w14:paraId="59AE38DE" w14:textId="77777777" w:rsidTr="218E483C">
              <w:trPr>
                <w:trHeight w:val="16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111864899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13" w:type="dxa"/>
                      <w:vAlign w:val="center"/>
                    </w:tcPr>
                    <w:p w14:paraId="1E4D6990" w14:textId="6A46642B" w:rsidR="00BD2E36" w:rsidRPr="005A375B" w:rsidRDefault="00BD2E36" w:rsidP="00BD2E36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vAlign w:val="center"/>
                </w:tcPr>
                <w:p w14:paraId="1AD7740F" w14:textId="428BF44E" w:rsidR="00BD2E36" w:rsidRPr="00110123" w:rsidRDefault="00BD2E36" w:rsidP="00BD2E36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A6001</w:t>
                  </w:r>
                </w:p>
              </w:tc>
              <w:tc>
                <w:tcPr>
                  <w:tcW w:w="2861" w:type="dxa"/>
                  <w:gridSpan w:val="2"/>
                  <w:vAlign w:val="center"/>
                </w:tcPr>
                <w:p w14:paraId="568C2682" w14:textId="32513003" w:rsidR="00BD2E36" w:rsidRPr="00110123" w:rsidRDefault="00BD2E36" w:rsidP="00BD2E36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Child Growth and </w:t>
                  </w:r>
                  <w:proofErr w:type="spellStart"/>
                  <w:r>
                    <w:rPr>
                      <w:sz w:val="18"/>
                      <w:szCs w:val="18"/>
                    </w:rPr>
                    <w:t>Devp</w:t>
                  </w:r>
                  <w:proofErr w:type="spellEnd"/>
                </w:p>
              </w:tc>
            </w:tr>
            <w:tr w:rsidR="00BD2E36" w:rsidRPr="00110123" w14:paraId="405214C4" w14:textId="77777777" w:rsidTr="218E483C">
              <w:trPr>
                <w:trHeight w:val="190"/>
              </w:trPr>
              <w:tc>
                <w:tcPr>
                  <w:tcW w:w="4474" w:type="dxa"/>
                  <w:gridSpan w:val="5"/>
                  <w:vAlign w:val="center"/>
                </w:tcPr>
                <w:p w14:paraId="3DA00E51" w14:textId="77777777" w:rsidR="00BD2E36" w:rsidRDefault="00BD2E36" w:rsidP="00BD2E36">
                  <w:pPr>
                    <w:rPr>
                      <w:sz w:val="18"/>
                      <w:szCs w:val="18"/>
                    </w:rPr>
                  </w:pPr>
                </w:p>
              </w:tc>
            </w:tr>
            <w:bookmarkEnd w:id="1"/>
          </w:tbl>
          <w:p w14:paraId="1483B01F" w14:textId="2A8D5AD9" w:rsidR="007604E0" w:rsidRDefault="007604E0" w:rsidP="007604E0">
            <w:pPr>
              <w:jc w:val="center"/>
            </w:pPr>
          </w:p>
        </w:tc>
      </w:tr>
      <w:bookmarkEnd w:id="0"/>
    </w:tbl>
    <w:p w14:paraId="0463D7B2" w14:textId="77777777" w:rsidR="00864BB2" w:rsidRDefault="00864BB2" w:rsidP="00E86244"/>
    <w:p w14:paraId="6342F44A" w14:textId="77777777" w:rsidR="00864BB2" w:rsidRDefault="00864BB2" w:rsidP="00E86244"/>
    <w:p w14:paraId="4B395366" w14:textId="05568542" w:rsidR="000F4418" w:rsidRDefault="004953B7" w:rsidP="00E86244">
      <w:r>
        <w:rPr>
          <w:noProof/>
        </w:rPr>
        <mc:AlternateContent>
          <mc:Choice Requires="aink">
            <w:drawing>
              <wp:anchor distT="0" distB="0" distL="114300" distR="114300" simplePos="0" relativeHeight="251658241" behindDoc="0" locked="0" layoutInCell="1" allowOverlap="1" wp14:anchorId="5141F460" wp14:editId="35E6D0AB">
                <wp:simplePos x="0" y="0"/>
                <wp:positionH relativeFrom="column">
                  <wp:posOffset>9238965</wp:posOffset>
                </wp:positionH>
                <wp:positionV relativeFrom="paragraph">
                  <wp:posOffset>-3737020</wp:posOffset>
                </wp:positionV>
                <wp:extent cx="360" cy="360"/>
                <wp:effectExtent l="57150" t="76200" r="57150" b="7620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>
            <w:drawing>
              <wp:anchor distT="0" distB="0" distL="114300" distR="114300" simplePos="0" relativeHeight="251662336" behindDoc="0" locked="0" layoutInCell="1" allowOverlap="1" wp14:anchorId="5DFF9772" wp14:editId="35E6D0AB">
                <wp:simplePos x="0" y="0"/>
                <wp:positionH relativeFrom="column">
                  <wp:posOffset>9238965</wp:posOffset>
                </wp:positionH>
                <wp:positionV relativeFrom="paragraph">
                  <wp:posOffset>-3737020</wp:posOffset>
                </wp:positionV>
                <wp:extent cx="360" cy="360"/>
                <wp:effectExtent l="57150" t="76200" r="57150" b="76200"/>
                <wp:wrapNone/>
                <wp:docPr id="475066211" name="Ink 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nk 5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3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tbl>
      <w:tblPr>
        <w:tblStyle w:val="TableGrid"/>
        <w:tblpPr w:leftFromText="180" w:rightFromText="180" w:vertAnchor="text" w:horzAnchor="margin" w:tblpXSpec="center" w:tblpY="252"/>
        <w:tblOverlap w:val="never"/>
        <w:tblW w:w="10915" w:type="dxa"/>
        <w:tblLayout w:type="fixed"/>
        <w:tblLook w:val="04A0" w:firstRow="1" w:lastRow="0" w:firstColumn="1" w:lastColumn="0" w:noHBand="0" w:noVBand="1"/>
      </w:tblPr>
      <w:tblGrid>
        <w:gridCol w:w="2065"/>
        <w:gridCol w:w="8850"/>
      </w:tblGrid>
      <w:tr w:rsidR="00F72DC0" w14:paraId="45BEE761" w14:textId="77777777" w:rsidTr="1122E077">
        <w:tc>
          <w:tcPr>
            <w:tcW w:w="10915" w:type="dxa"/>
            <w:gridSpan w:val="2"/>
          </w:tcPr>
          <w:p w14:paraId="7F825334" w14:textId="77777777" w:rsidR="00F72DC0" w:rsidRPr="004A5B60" w:rsidRDefault="00F72DC0" w:rsidP="00717647">
            <w:pPr>
              <w:jc w:val="center"/>
              <w:rPr>
                <w:b/>
                <w:sz w:val="18"/>
              </w:rPr>
            </w:pPr>
            <w:r w:rsidRPr="00BD152C">
              <w:rPr>
                <w:b/>
                <w:sz w:val="44"/>
              </w:rPr>
              <w:lastRenderedPageBreak/>
              <w:t>Graduation Requirements</w:t>
            </w:r>
          </w:p>
        </w:tc>
      </w:tr>
      <w:tr w:rsidR="00F72DC0" w14:paraId="100F335B" w14:textId="77777777" w:rsidTr="1122E077">
        <w:tc>
          <w:tcPr>
            <w:tcW w:w="10915" w:type="dxa"/>
            <w:gridSpan w:val="2"/>
          </w:tcPr>
          <w:p w14:paraId="47BF46E2" w14:textId="00609BF5" w:rsidR="00F72DC0" w:rsidRPr="00EF63B5" w:rsidRDefault="00F72DC0" w:rsidP="00717647">
            <w:pPr>
              <w:shd w:val="clear" w:color="auto" w:fill="FFFFFF"/>
              <w:jc w:val="center"/>
              <w:rPr>
                <w:rFonts w:asciiTheme="majorHAnsi" w:eastAsia="Times New Roman" w:hAnsiTheme="majorHAnsi" w:cstheme="majorHAnsi"/>
                <w:color w:val="333333"/>
                <w:szCs w:val="21"/>
              </w:rPr>
            </w:pPr>
            <w:r w:rsidRPr="00EF63B5">
              <w:rPr>
                <w:rFonts w:asciiTheme="majorHAnsi" w:eastAsia="Times New Roman" w:hAnsiTheme="majorHAnsi" w:cstheme="majorHAnsi"/>
                <w:color w:val="333333"/>
                <w:szCs w:val="21"/>
              </w:rPr>
              <w:t>Requirements for graduation from a Maryland Public High School are listed below. Students must earn a minimum of 2</w:t>
            </w:r>
            <w:r w:rsidR="006A2074">
              <w:rPr>
                <w:rFonts w:asciiTheme="majorHAnsi" w:eastAsia="Times New Roman" w:hAnsiTheme="majorHAnsi" w:cstheme="majorHAnsi"/>
                <w:color w:val="333333"/>
                <w:szCs w:val="21"/>
              </w:rPr>
              <w:t xml:space="preserve">6 </w:t>
            </w:r>
            <w:r w:rsidRPr="00EF63B5">
              <w:rPr>
                <w:rFonts w:asciiTheme="majorHAnsi" w:eastAsia="Times New Roman" w:hAnsiTheme="majorHAnsi" w:cstheme="majorHAnsi"/>
                <w:color w:val="333333"/>
                <w:szCs w:val="21"/>
              </w:rPr>
              <w:t>credits in Grades 9 through 12 to receive a Maryland High School Diploma from Harford County Public Schools.</w:t>
            </w:r>
          </w:p>
        </w:tc>
      </w:tr>
      <w:tr w:rsidR="00F72DC0" w14:paraId="5C1C559A" w14:textId="77777777" w:rsidTr="1122E077">
        <w:tc>
          <w:tcPr>
            <w:tcW w:w="2065" w:type="dxa"/>
          </w:tcPr>
          <w:p w14:paraId="3231E913" w14:textId="77777777" w:rsidR="00F72DC0" w:rsidRPr="00BD152C" w:rsidRDefault="00F72DC0" w:rsidP="00717647">
            <w:pPr>
              <w:jc w:val="center"/>
              <w:rPr>
                <w:b/>
              </w:rPr>
            </w:pPr>
            <w:r w:rsidRPr="00BD152C">
              <w:rPr>
                <w:b/>
              </w:rPr>
              <w:t>Subject Area</w:t>
            </w:r>
          </w:p>
        </w:tc>
        <w:tc>
          <w:tcPr>
            <w:tcW w:w="8850" w:type="dxa"/>
          </w:tcPr>
          <w:p w14:paraId="3FC74E87" w14:textId="77777777" w:rsidR="00F72DC0" w:rsidRPr="00EF63B5" w:rsidRDefault="00F72DC0" w:rsidP="00717647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EF63B5">
              <w:rPr>
                <w:rFonts w:asciiTheme="majorHAnsi" w:hAnsiTheme="majorHAnsi" w:cstheme="majorHAnsi"/>
                <w:b/>
              </w:rPr>
              <w:t>Specific Credit Requirements</w:t>
            </w:r>
          </w:p>
        </w:tc>
      </w:tr>
      <w:tr w:rsidR="00F72DC0" w14:paraId="5DD8E86D" w14:textId="77777777" w:rsidTr="1122E077">
        <w:tc>
          <w:tcPr>
            <w:tcW w:w="2065" w:type="dxa"/>
          </w:tcPr>
          <w:p w14:paraId="460CD680" w14:textId="77777777" w:rsidR="00F72DC0" w:rsidRPr="00BD152C" w:rsidRDefault="00F72DC0" w:rsidP="00717647">
            <w:r w:rsidRPr="00BD152C">
              <w:t xml:space="preserve">English </w:t>
            </w:r>
          </w:p>
        </w:tc>
        <w:tc>
          <w:tcPr>
            <w:tcW w:w="8850" w:type="dxa"/>
          </w:tcPr>
          <w:p w14:paraId="758DD95E" w14:textId="77777777" w:rsidR="00F72DC0" w:rsidRPr="00EF63B5" w:rsidRDefault="00F72DC0" w:rsidP="00717647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>4 Credits</w:t>
            </w:r>
          </w:p>
        </w:tc>
      </w:tr>
      <w:tr w:rsidR="00F72DC0" w14:paraId="0ADCD9CA" w14:textId="77777777" w:rsidTr="1122E077">
        <w:tc>
          <w:tcPr>
            <w:tcW w:w="2065" w:type="dxa"/>
          </w:tcPr>
          <w:p w14:paraId="65599269" w14:textId="77777777" w:rsidR="00F72DC0" w:rsidRPr="00BD152C" w:rsidRDefault="00F72DC0" w:rsidP="00717647">
            <w:r w:rsidRPr="00BD152C">
              <w:t>Mathematics</w:t>
            </w:r>
          </w:p>
        </w:tc>
        <w:tc>
          <w:tcPr>
            <w:tcW w:w="8850" w:type="dxa"/>
          </w:tcPr>
          <w:p w14:paraId="3852A6CE" w14:textId="790B959E" w:rsidR="00F72DC0" w:rsidRPr="00EF63B5" w:rsidRDefault="00F72DC0" w:rsidP="00717647">
            <w:pPr>
              <w:rPr>
                <w:rFonts w:asciiTheme="majorHAnsi" w:eastAsia="Times New Roman" w:hAnsiTheme="majorHAnsi" w:cstheme="majorHAnsi"/>
                <w:color w:val="333333"/>
                <w:szCs w:val="21"/>
              </w:rPr>
            </w:pPr>
            <w:r w:rsidRPr="00EF63B5">
              <w:rPr>
                <w:rFonts w:asciiTheme="majorHAnsi" w:eastAsia="Times New Roman" w:hAnsiTheme="majorHAnsi" w:cstheme="majorHAnsi"/>
                <w:color w:val="333333"/>
                <w:szCs w:val="21"/>
              </w:rPr>
              <w:t>4 credits, including Algebra</w:t>
            </w:r>
            <w:r w:rsidR="00EF63B5" w:rsidRPr="00EF63B5">
              <w:rPr>
                <w:rFonts w:asciiTheme="majorHAnsi" w:eastAsia="Times New Roman" w:hAnsiTheme="majorHAnsi" w:cstheme="majorHAnsi"/>
                <w:color w:val="333333"/>
                <w:szCs w:val="21"/>
              </w:rPr>
              <w:t xml:space="preserve"> 1</w:t>
            </w:r>
            <w:r w:rsidRPr="00EF63B5">
              <w:rPr>
                <w:rFonts w:asciiTheme="majorHAnsi" w:eastAsia="Times New Roman" w:hAnsiTheme="majorHAnsi" w:cstheme="majorHAnsi"/>
                <w:color w:val="333333"/>
                <w:szCs w:val="21"/>
              </w:rPr>
              <w:t xml:space="preserve"> and Geometry.</w:t>
            </w:r>
          </w:p>
          <w:p w14:paraId="55D5EC73" w14:textId="7D3250C8" w:rsidR="00F72DC0" w:rsidRPr="00EF63B5" w:rsidRDefault="00F72DC0" w:rsidP="00717647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eastAsia="Times New Roman" w:hAnsiTheme="majorHAnsi" w:cstheme="majorHAnsi"/>
                <w:b/>
                <w:bCs/>
                <w:color w:val="333333"/>
                <w:szCs w:val="21"/>
              </w:rPr>
              <w:t>Must be enrolled in a mathematics course in each year of high school</w:t>
            </w:r>
            <w:r w:rsidR="00EF63B5" w:rsidRPr="00EF63B5">
              <w:rPr>
                <w:rFonts w:asciiTheme="majorHAnsi" w:eastAsia="Times New Roman" w:hAnsiTheme="majorHAnsi" w:cstheme="majorHAnsi"/>
                <w:color w:val="333333"/>
                <w:szCs w:val="21"/>
              </w:rPr>
              <w:t>.</w:t>
            </w:r>
          </w:p>
        </w:tc>
      </w:tr>
      <w:tr w:rsidR="00F72DC0" w14:paraId="24F8E9CA" w14:textId="77777777" w:rsidTr="1122E077">
        <w:tc>
          <w:tcPr>
            <w:tcW w:w="2065" w:type="dxa"/>
          </w:tcPr>
          <w:p w14:paraId="559BBDF9" w14:textId="77777777" w:rsidR="00F72DC0" w:rsidRPr="00BD152C" w:rsidRDefault="00F72DC0" w:rsidP="00717647">
            <w:r w:rsidRPr="00BD152C">
              <w:t>Science</w:t>
            </w:r>
          </w:p>
        </w:tc>
        <w:tc>
          <w:tcPr>
            <w:tcW w:w="8850" w:type="dxa"/>
          </w:tcPr>
          <w:p w14:paraId="52D3DE03" w14:textId="49766E71" w:rsidR="00F72DC0" w:rsidRPr="00EF63B5" w:rsidRDefault="00F72DC0" w:rsidP="00717647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>3 Credits</w:t>
            </w:r>
            <w:r w:rsidR="001A44F9" w:rsidRPr="00EF63B5">
              <w:rPr>
                <w:rFonts w:asciiTheme="majorHAnsi" w:hAnsiTheme="majorHAnsi" w:cstheme="majorHAnsi"/>
              </w:rPr>
              <w:t xml:space="preserve">, </w:t>
            </w:r>
            <w:r w:rsidRPr="00EF63B5">
              <w:rPr>
                <w:rFonts w:asciiTheme="majorHAnsi" w:hAnsiTheme="majorHAnsi" w:cstheme="majorHAnsi"/>
              </w:rPr>
              <w:t>including Biology</w:t>
            </w:r>
            <w:r w:rsidR="001A44F9" w:rsidRPr="00EF63B5">
              <w:rPr>
                <w:rFonts w:asciiTheme="majorHAnsi" w:hAnsiTheme="majorHAnsi" w:cstheme="majorHAnsi"/>
              </w:rPr>
              <w:t xml:space="preserve">, as defined by the </w:t>
            </w:r>
            <w:hyperlink r:id="rId10" w:history="1">
              <w:r w:rsidR="001A44F9" w:rsidRPr="00EF63B5">
                <w:rPr>
                  <w:rStyle w:val="Hyperlink"/>
                  <w:rFonts w:asciiTheme="majorHAnsi" w:hAnsiTheme="majorHAnsi" w:cstheme="majorHAnsi"/>
                </w:rPr>
                <w:t>science sequence</w:t>
              </w:r>
            </w:hyperlink>
            <w:r w:rsidR="001A44F9" w:rsidRPr="00EF63B5">
              <w:rPr>
                <w:rFonts w:asciiTheme="majorHAnsi" w:hAnsiTheme="majorHAnsi" w:cstheme="majorHAnsi"/>
              </w:rPr>
              <w:t xml:space="preserve"> </w:t>
            </w:r>
          </w:p>
        </w:tc>
      </w:tr>
      <w:tr w:rsidR="00F72DC0" w14:paraId="5C9FB196" w14:textId="77777777" w:rsidTr="1122E077">
        <w:tc>
          <w:tcPr>
            <w:tcW w:w="2065" w:type="dxa"/>
          </w:tcPr>
          <w:p w14:paraId="7C2DB5E8" w14:textId="77777777" w:rsidR="00F72DC0" w:rsidRPr="00BD152C" w:rsidRDefault="00F72DC0" w:rsidP="00717647">
            <w:r w:rsidRPr="00BD152C">
              <w:t>Social Studies</w:t>
            </w:r>
          </w:p>
        </w:tc>
        <w:tc>
          <w:tcPr>
            <w:tcW w:w="8850" w:type="dxa"/>
          </w:tcPr>
          <w:p w14:paraId="00A88916" w14:textId="585F64E2" w:rsidR="00F72DC0" w:rsidRPr="00EF63B5" w:rsidRDefault="00F72DC0" w:rsidP="00717647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 xml:space="preserve">3 Credits </w:t>
            </w:r>
            <w:proofErr w:type="gramStart"/>
            <w:r w:rsidRPr="00EF63B5">
              <w:rPr>
                <w:rFonts w:asciiTheme="majorHAnsi" w:hAnsiTheme="majorHAnsi" w:cstheme="majorHAnsi"/>
              </w:rPr>
              <w:t>including  US</w:t>
            </w:r>
            <w:proofErr w:type="gramEnd"/>
            <w:r w:rsidRPr="00EF63B5">
              <w:rPr>
                <w:rFonts w:asciiTheme="majorHAnsi" w:hAnsiTheme="majorHAnsi" w:cstheme="majorHAnsi"/>
              </w:rPr>
              <w:t xml:space="preserve"> History</w:t>
            </w:r>
            <w:r w:rsidR="00F910D6">
              <w:rPr>
                <w:rFonts w:asciiTheme="majorHAnsi" w:hAnsiTheme="majorHAnsi" w:cstheme="majorHAnsi"/>
              </w:rPr>
              <w:t>, government, and world history</w:t>
            </w:r>
          </w:p>
        </w:tc>
      </w:tr>
      <w:tr w:rsidR="00F72DC0" w14:paraId="484AAB36" w14:textId="77777777" w:rsidTr="1122E077">
        <w:tc>
          <w:tcPr>
            <w:tcW w:w="2065" w:type="dxa"/>
          </w:tcPr>
          <w:p w14:paraId="756CA1DB" w14:textId="77777777" w:rsidR="00F72DC0" w:rsidRPr="00BD152C" w:rsidRDefault="00F72DC0" w:rsidP="00717647">
            <w:r w:rsidRPr="00BD152C">
              <w:t>Fine Art</w:t>
            </w:r>
          </w:p>
        </w:tc>
        <w:tc>
          <w:tcPr>
            <w:tcW w:w="8850" w:type="dxa"/>
          </w:tcPr>
          <w:p w14:paraId="638A361C" w14:textId="515F2070" w:rsidR="00F72DC0" w:rsidRPr="00EF63B5" w:rsidRDefault="00F72DC0" w:rsidP="00717647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>1 Credit</w:t>
            </w:r>
            <w:r w:rsidR="001A44F9" w:rsidRPr="00EF63B5">
              <w:rPr>
                <w:rFonts w:asciiTheme="majorHAnsi" w:hAnsiTheme="majorHAnsi" w:cstheme="majorHAnsi"/>
              </w:rPr>
              <w:t xml:space="preserve"> (Music, Art, and Drama courses are classified as fine arts)</w:t>
            </w:r>
          </w:p>
        </w:tc>
      </w:tr>
      <w:tr w:rsidR="00F72DC0" w14:paraId="0DB2E8FB" w14:textId="77777777" w:rsidTr="1122E077">
        <w:tc>
          <w:tcPr>
            <w:tcW w:w="2065" w:type="dxa"/>
          </w:tcPr>
          <w:p w14:paraId="739704B1" w14:textId="77777777" w:rsidR="00F72DC0" w:rsidRPr="00BD152C" w:rsidRDefault="00F72DC0" w:rsidP="00717647">
            <w:r w:rsidRPr="00BD152C">
              <w:t>Phys Ed</w:t>
            </w:r>
          </w:p>
        </w:tc>
        <w:tc>
          <w:tcPr>
            <w:tcW w:w="8850" w:type="dxa"/>
          </w:tcPr>
          <w:p w14:paraId="039BDE7C" w14:textId="77777777" w:rsidR="00F72DC0" w:rsidRPr="00EF63B5" w:rsidRDefault="00F72DC0" w:rsidP="00717647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>1 Credit including Foundations of Fitness and Physical Activity</w:t>
            </w:r>
          </w:p>
        </w:tc>
      </w:tr>
      <w:tr w:rsidR="00F72DC0" w14:paraId="51676536" w14:textId="77777777" w:rsidTr="1122E077">
        <w:tc>
          <w:tcPr>
            <w:tcW w:w="2065" w:type="dxa"/>
          </w:tcPr>
          <w:p w14:paraId="23A0A5EC" w14:textId="77777777" w:rsidR="00F72DC0" w:rsidRPr="00BD152C" w:rsidRDefault="00F72DC0" w:rsidP="00717647">
            <w:r w:rsidRPr="00BD152C">
              <w:t>Health</w:t>
            </w:r>
          </w:p>
        </w:tc>
        <w:tc>
          <w:tcPr>
            <w:tcW w:w="8850" w:type="dxa"/>
          </w:tcPr>
          <w:p w14:paraId="650A262C" w14:textId="2F20BB6D" w:rsidR="00F72DC0" w:rsidRPr="00EF63B5" w:rsidRDefault="00F72DC0" w:rsidP="00717647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>.5 Credit</w:t>
            </w:r>
            <w:r w:rsidR="001F6B42" w:rsidRPr="00EF63B5">
              <w:rPr>
                <w:rFonts w:asciiTheme="majorHAnsi" w:hAnsiTheme="majorHAnsi" w:cstheme="majorHAnsi"/>
              </w:rPr>
              <w:t xml:space="preserve"> in 9</w:t>
            </w:r>
            <w:r w:rsidR="001F6B42" w:rsidRPr="00EF63B5">
              <w:rPr>
                <w:rFonts w:asciiTheme="majorHAnsi" w:hAnsiTheme="majorHAnsi" w:cstheme="majorHAnsi"/>
                <w:vertAlign w:val="superscript"/>
              </w:rPr>
              <w:t>th</w:t>
            </w:r>
            <w:r w:rsidR="001F6B42" w:rsidRPr="00EF63B5">
              <w:rPr>
                <w:rFonts w:asciiTheme="majorHAnsi" w:hAnsiTheme="majorHAnsi" w:cstheme="majorHAnsi"/>
              </w:rPr>
              <w:t xml:space="preserve"> </w:t>
            </w:r>
            <w:proofErr w:type="gramStart"/>
            <w:r w:rsidR="001F6B42" w:rsidRPr="00EF63B5">
              <w:rPr>
                <w:rFonts w:asciiTheme="majorHAnsi" w:hAnsiTheme="majorHAnsi" w:cstheme="majorHAnsi"/>
              </w:rPr>
              <w:t>grade ;</w:t>
            </w:r>
            <w:proofErr w:type="gramEnd"/>
            <w:r w:rsidR="001F6B42" w:rsidRPr="00EF63B5">
              <w:rPr>
                <w:rFonts w:asciiTheme="majorHAnsi" w:hAnsiTheme="majorHAnsi" w:cstheme="majorHAnsi"/>
              </w:rPr>
              <w:t xml:space="preserve"> Additional .5 credit </w:t>
            </w:r>
            <w:r w:rsidR="0001646D" w:rsidRPr="00EF63B5">
              <w:rPr>
                <w:rFonts w:asciiTheme="majorHAnsi" w:hAnsiTheme="majorHAnsi" w:cstheme="majorHAnsi"/>
              </w:rPr>
              <w:t xml:space="preserve">in </w:t>
            </w:r>
            <w:r w:rsidR="00106D5C" w:rsidRPr="00EF63B5">
              <w:rPr>
                <w:rFonts w:asciiTheme="majorHAnsi" w:hAnsiTheme="majorHAnsi" w:cstheme="majorHAnsi"/>
              </w:rPr>
              <w:t>10</w:t>
            </w:r>
            <w:proofErr w:type="gramStart"/>
            <w:r w:rsidR="00106D5C" w:rsidRPr="00EF63B5">
              <w:rPr>
                <w:rFonts w:asciiTheme="majorHAnsi" w:hAnsiTheme="majorHAnsi" w:cstheme="majorHAnsi"/>
                <w:vertAlign w:val="superscript"/>
              </w:rPr>
              <w:t>th</w:t>
            </w:r>
            <w:r w:rsidR="00106D5C" w:rsidRPr="00EF63B5">
              <w:rPr>
                <w:rFonts w:asciiTheme="majorHAnsi" w:hAnsiTheme="majorHAnsi" w:cstheme="majorHAnsi"/>
              </w:rPr>
              <w:t xml:space="preserve"> </w:t>
            </w:r>
            <w:r w:rsidR="0001646D" w:rsidRPr="00EF63B5">
              <w:rPr>
                <w:rFonts w:asciiTheme="majorHAnsi" w:hAnsiTheme="majorHAnsi" w:cstheme="majorHAnsi"/>
              </w:rPr>
              <w:t xml:space="preserve"> grade</w:t>
            </w:r>
            <w:proofErr w:type="gramEnd"/>
          </w:p>
        </w:tc>
      </w:tr>
      <w:tr w:rsidR="00F72DC0" w14:paraId="03B7A7E8" w14:textId="77777777" w:rsidTr="1122E077">
        <w:tc>
          <w:tcPr>
            <w:tcW w:w="2065" w:type="dxa"/>
          </w:tcPr>
          <w:p w14:paraId="06A2B2CB" w14:textId="77777777" w:rsidR="00F72DC0" w:rsidRPr="00BD152C" w:rsidRDefault="00F72DC0" w:rsidP="00717647">
            <w:r w:rsidRPr="00BD152C">
              <w:t>Technology</w:t>
            </w:r>
          </w:p>
        </w:tc>
        <w:tc>
          <w:tcPr>
            <w:tcW w:w="8850" w:type="dxa"/>
          </w:tcPr>
          <w:p w14:paraId="2AB1D7FC" w14:textId="64DD23AA" w:rsidR="00F72DC0" w:rsidRPr="00EF63B5" w:rsidRDefault="00F72DC0" w:rsidP="00717647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>1 Credit of Foundations of Technology</w:t>
            </w:r>
            <w:r w:rsidR="000C1DCA">
              <w:rPr>
                <w:rFonts w:asciiTheme="majorHAnsi" w:hAnsiTheme="majorHAnsi" w:cstheme="majorHAnsi"/>
              </w:rPr>
              <w:t xml:space="preserve">, </w:t>
            </w:r>
            <w:proofErr w:type="spellStart"/>
            <w:r w:rsidR="000C1DCA">
              <w:rPr>
                <w:rFonts w:asciiTheme="majorHAnsi" w:hAnsiTheme="majorHAnsi" w:cstheme="majorHAnsi"/>
              </w:rPr>
              <w:t>Inring</w:t>
            </w:r>
            <w:proofErr w:type="spellEnd"/>
            <w:r w:rsidR="000C1DCA">
              <w:rPr>
                <w:rFonts w:asciiTheme="majorHAnsi" w:hAnsiTheme="majorHAnsi" w:cstheme="majorHAnsi"/>
              </w:rPr>
              <w:t xml:space="preserve"> or</w:t>
            </w:r>
            <w:r w:rsidRPr="00EF63B5">
              <w:rPr>
                <w:rFonts w:asciiTheme="majorHAnsi" w:hAnsiTheme="majorHAnsi" w:cstheme="majorHAnsi"/>
              </w:rPr>
              <w:t xml:space="preserve"> AP Computer Science </w:t>
            </w:r>
            <w:r w:rsidR="00B342FB" w:rsidRPr="00EF63B5">
              <w:rPr>
                <w:rFonts w:asciiTheme="majorHAnsi" w:hAnsiTheme="majorHAnsi" w:cstheme="majorHAnsi"/>
              </w:rPr>
              <w:t>Principles</w:t>
            </w:r>
            <w:r w:rsidR="00E112CA">
              <w:rPr>
                <w:rFonts w:asciiTheme="majorHAnsi" w:hAnsiTheme="majorHAnsi" w:cstheme="majorHAnsi"/>
              </w:rPr>
              <w:t xml:space="preserve"> (offered every other year, starting </w:t>
            </w:r>
            <w:proofErr w:type="gramStart"/>
            <w:r w:rsidR="00E112CA">
              <w:rPr>
                <w:rFonts w:asciiTheme="majorHAnsi" w:hAnsiTheme="majorHAnsi" w:cstheme="majorHAnsi"/>
              </w:rPr>
              <w:t>in</w:t>
            </w:r>
            <w:proofErr w:type="gramEnd"/>
            <w:r w:rsidR="00E112CA">
              <w:rPr>
                <w:rFonts w:asciiTheme="majorHAnsi" w:hAnsiTheme="majorHAnsi" w:cstheme="majorHAnsi"/>
              </w:rPr>
              <w:t xml:space="preserve"> 2</w:t>
            </w:r>
            <w:r w:rsidR="000C1DCA">
              <w:rPr>
                <w:rFonts w:asciiTheme="majorHAnsi" w:hAnsiTheme="majorHAnsi" w:cstheme="majorHAnsi"/>
              </w:rPr>
              <w:t>6-27).</w:t>
            </w:r>
          </w:p>
        </w:tc>
      </w:tr>
      <w:tr w:rsidR="00F72DC0" w14:paraId="0F42782E" w14:textId="77777777" w:rsidTr="1122E077">
        <w:tc>
          <w:tcPr>
            <w:tcW w:w="2065" w:type="dxa"/>
          </w:tcPr>
          <w:p w14:paraId="37B11C17" w14:textId="37E840A2" w:rsidR="00F72DC0" w:rsidRPr="00BD152C" w:rsidRDefault="00F72DC0" w:rsidP="00717647">
            <w:r w:rsidRPr="00BD152C">
              <w:t>Completer Program Requirements</w:t>
            </w:r>
          </w:p>
        </w:tc>
        <w:tc>
          <w:tcPr>
            <w:tcW w:w="8850" w:type="dxa"/>
          </w:tcPr>
          <w:p w14:paraId="208F69A9" w14:textId="2BDE7EAA" w:rsidR="00F72DC0" w:rsidRPr="00EF63B5" w:rsidRDefault="00F72DC0" w:rsidP="00EF63B5">
            <w:pPr>
              <w:pStyle w:val="ListParagraph"/>
              <w:numPr>
                <w:ilvl w:val="1"/>
                <w:numId w:val="6"/>
              </w:num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>Credits</w:t>
            </w:r>
          </w:p>
          <w:p w14:paraId="38D540ED" w14:textId="6C89F693" w:rsidR="00F72DC0" w:rsidRPr="00EF63B5" w:rsidRDefault="00F72DC0" w:rsidP="00717647">
            <w:pPr>
              <w:pStyle w:val="ListParagraph"/>
              <w:ind w:left="360"/>
              <w:rPr>
                <w:rFonts w:asciiTheme="majorHAnsi" w:eastAsia="Times New Roman" w:hAnsiTheme="majorHAnsi" w:cstheme="majorHAnsi"/>
                <w:color w:val="333333"/>
                <w:szCs w:val="21"/>
              </w:rPr>
            </w:pPr>
            <w:r w:rsidRPr="00EF63B5">
              <w:rPr>
                <w:rFonts w:asciiTheme="majorHAnsi" w:eastAsia="Times New Roman" w:hAnsiTheme="majorHAnsi" w:cstheme="majorHAnsi"/>
                <w:color w:val="333333"/>
                <w:szCs w:val="21"/>
              </w:rPr>
              <w:t>4 credits in an approved Career &amp; Technology Education (CTE) Completer Program</w:t>
            </w:r>
            <w:r w:rsidR="00667F51">
              <w:rPr>
                <w:rFonts w:asciiTheme="majorHAnsi" w:eastAsia="Times New Roman" w:hAnsiTheme="majorHAnsi" w:cstheme="majorHAnsi"/>
                <w:color w:val="333333"/>
                <w:szCs w:val="21"/>
              </w:rPr>
              <w:t xml:space="preserve"> of studies</w:t>
            </w:r>
          </w:p>
          <w:p w14:paraId="68289757" w14:textId="77777777" w:rsidR="00F72DC0" w:rsidRPr="00EF63B5" w:rsidRDefault="00F72DC0" w:rsidP="00717647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>Or</w:t>
            </w:r>
          </w:p>
          <w:p w14:paraId="59F7B75E" w14:textId="125E4C3F" w:rsidR="00F72DC0" w:rsidRPr="00EF63B5" w:rsidRDefault="00F72DC0" w:rsidP="00717647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 xml:space="preserve">       </w:t>
            </w:r>
            <w:r w:rsidR="001A44F9" w:rsidRPr="00EF63B5">
              <w:rPr>
                <w:rFonts w:asciiTheme="majorHAnsi" w:hAnsiTheme="majorHAnsi" w:cstheme="majorHAnsi"/>
              </w:rPr>
              <w:t>2 credits in a world language sequence</w:t>
            </w:r>
            <w:r w:rsidR="00667F51">
              <w:rPr>
                <w:rFonts w:asciiTheme="majorHAnsi" w:hAnsiTheme="majorHAnsi" w:cstheme="majorHAnsi"/>
              </w:rPr>
              <w:t xml:space="preserve"> </w:t>
            </w:r>
          </w:p>
        </w:tc>
      </w:tr>
      <w:tr w:rsidR="00F72DC0" w14:paraId="550D1E3A" w14:textId="77777777" w:rsidTr="1122E077">
        <w:tc>
          <w:tcPr>
            <w:tcW w:w="2065" w:type="dxa"/>
          </w:tcPr>
          <w:p w14:paraId="040926D3" w14:textId="77777777" w:rsidR="00F72DC0" w:rsidRPr="00BD152C" w:rsidRDefault="00F72DC0" w:rsidP="00717647">
            <w:r w:rsidRPr="00BD152C">
              <w:t>Electives</w:t>
            </w:r>
          </w:p>
        </w:tc>
        <w:tc>
          <w:tcPr>
            <w:tcW w:w="8850" w:type="dxa"/>
          </w:tcPr>
          <w:p w14:paraId="6E232346" w14:textId="3942C3D0" w:rsidR="00F72DC0" w:rsidRPr="00EF63B5" w:rsidRDefault="00F72DC0" w:rsidP="00717647">
            <w:pPr>
              <w:rPr>
                <w:rFonts w:asciiTheme="majorHAnsi" w:hAnsiTheme="majorHAnsi" w:cstheme="majorHAnsi"/>
              </w:rPr>
            </w:pPr>
          </w:p>
        </w:tc>
      </w:tr>
    </w:tbl>
    <w:p w14:paraId="000D94B1" w14:textId="29597EAA" w:rsidR="00C742C2" w:rsidRPr="00C742C2" w:rsidRDefault="00C742C2" w:rsidP="45E37952"/>
    <w:p w14:paraId="63007810" w14:textId="02E5E1B2" w:rsidR="004F2F57" w:rsidRDefault="002B6B2E" w:rsidP="45E37952">
      <w:pPr>
        <w:rPr>
          <w:b/>
          <w:bCs/>
          <w:color w:val="FF0000"/>
          <w:sz w:val="36"/>
          <w:szCs w:val="36"/>
        </w:rPr>
      </w:pPr>
      <w:r w:rsidRPr="45E37952">
        <w:rPr>
          <w:b/>
          <w:bCs/>
          <w:color w:val="FF0000"/>
          <w:sz w:val="36"/>
          <w:szCs w:val="36"/>
        </w:rPr>
        <w:t>Please talk with your teachers and family to finalize your choices.</w:t>
      </w:r>
      <w:r w:rsidR="003F2CCB" w:rsidRPr="45E37952">
        <w:rPr>
          <w:b/>
          <w:bCs/>
          <w:color w:val="FF0000"/>
          <w:sz w:val="36"/>
          <w:szCs w:val="36"/>
        </w:rPr>
        <w:t xml:space="preserve"> You will return the form to your math teacher by_______</w:t>
      </w:r>
      <w:r w:rsidR="008819B9" w:rsidRPr="45E37952">
        <w:rPr>
          <w:b/>
          <w:bCs/>
          <w:color w:val="FF0000"/>
          <w:sz w:val="36"/>
          <w:szCs w:val="36"/>
        </w:rPr>
        <w:t>.</w:t>
      </w:r>
      <w:r w:rsidRPr="45E37952">
        <w:rPr>
          <w:b/>
          <w:bCs/>
          <w:color w:val="FF0000"/>
          <w:sz w:val="36"/>
          <w:szCs w:val="36"/>
        </w:rPr>
        <w:t xml:space="preserve">      If you have any </w:t>
      </w:r>
      <w:proofErr w:type="gramStart"/>
      <w:r w:rsidRPr="45E37952">
        <w:rPr>
          <w:b/>
          <w:bCs/>
          <w:color w:val="FF0000"/>
          <w:sz w:val="36"/>
          <w:szCs w:val="36"/>
        </w:rPr>
        <w:t>questions</w:t>
      </w:r>
      <w:proofErr w:type="gramEnd"/>
      <w:r w:rsidRPr="45E37952">
        <w:rPr>
          <w:b/>
          <w:bCs/>
          <w:color w:val="FF0000"/>
          <w:sz w:val="36"/>
          <w:szCs w:val="36"/>
        </w:rPr>
        <w:t xml:space="preserve"> please contact us:</w:t>
      </w:r>
    </w:p>
    <w:p w14:paraId="421CCFE8" w14:textId="7AF146A0" w:rsidR="002B6B2E" w:rsidRDefault="002B6B2E" w:rsidP="002B6B2E">
      <w:pPr>
        <w:ind w:left="5040" w:firstLine="720"/>
        <w:rPr>
          <w:b/>
          <w:color w:val="FF0000"/>
          <w:sz w:val="24"/>
          <w:szCs w:val="24"/>
        </w:rPr>
      </w:pPr>
      <w:hyperlink r:id="rId11" w:history="1">
        <w:r w:rsidRPr="00E86DAE">
          <w:rPr>
            <w:rStyle w:val="Hyperlink"/>
            <w:b/>
            <w:sz w:val="24"/>
            <w:szCs w:val="24"/>
          </w:rPr>
          <w:t>Kathleen.Gibbons@hcps.org</w:t>
        </w:r>
      </w:hyperlink>
      <w:r>
        <w:rPr>
          <w:b/>
          <w:color w:val="FF0000"/>
          <w:sz w:val="24"/>
          <w:szCs w:val="24"/>
        </w:rPr>
        <w:t xml:space="preserve"> (A</w:t>
      </w:r>
      <w:r w:rsidR="000C3DEC">
        <w:rPr>
          <w:b/>
          <w:color w:val="FF0000"/>
          <w:sz w:val="24"/>
          <w:szCs w:val="24"/>
        </w:rPr>
        <w:t>-F</w:t>
      </w:r>
      <w:r>
        <w:rPr>
          <w:b/>
          <w:color w:val="FF0000"/>
          <w:sz w:val="24"/>
          <w:szCs w:val="24"/>
        </w:rPr>
        <w:t>)</w:t>
      </w:r>
    </w:p>
    <w:p w14:paraId="23EC2021" w14:textId="0B3ACDCD" w:rsidR="002B6B2E" w:rsidRDefault="002B6B2E" w:rsidP="002B6B2E">
      <w:pPr>
        <w:ind w:left="5040" w:firstLine="720"/>
        <w:rPr>
          <w:b/>
          <w:color w:val="FF0000"/>
          <w:sz w:val="24"/>
          <w:szCs w:val="24"/>
        </w:rPr>
      </w:pPr>
      <w:hyperlink r:id="rId12" w:history="1">
        <w:r w:rsidRPr="00E86DAE">
          <w:rPr>
            <w:rStyle w:val="Hyperlink"/>
            <w:b/>
            <w:sz w:val="24"/>
            <w:szCs w:val="24"/>
          </w:rPr>
          <w:t>Jeanie.Neuman@hcps.org</w:t>
        </w:r>
      </w:hyperlink>
      <w:r>
        <w:rPr>
          <w:b/>
          <w:color w:val="FF0000"/>
          <w:sz w:val="24"/>
          <w:szCs w:val="24"/>
        </w:rPr>
        <w:t xml:space="preserve"> (</w:t>
      </w:r>
      <w:r w:rsidR="000C3DEC">
        <w:rPr>
          <w:b/>
          <w:color w:val="FF0000"/>
          <w:sz w:val="24"/>
          <w:szCs w:val="24"/>
        </w:rPr>
        <w:t>G</w:t>
      </w:r>
      <w:r>
        <w:rPr>
          <w:b/>
          <w:color w:val="FF0000"/>
          <w:sz w:val="24"/>
          <w:szCs w:val="24"/>
        </w:rPr>
        <w:t>-</w:t>
      </w:r>
      <w:r w:rsidR="005909BB">
        <w:rPr>
          <w:b/>
          <w:color w:val="FF0000"/>
          <w:sz w:val="24"/>
          <w:szCs w:val="24"/>
        </w:rPr>
        <w:t>L</w:t>
      </w:r>
      <w:r>
        <w:rPr>
          <w:b/>
          <w:color w:val="FF0000"/>
          <w:sz w:val="24"/>
          <w:szCs w:val="24"/>
        </w:rPr>
        <w:t>)</w:t>
      </w:r>
    </w:p>
    <w:p w14:paraId="3539F779" w14:textId="5E8F3C8B" w:rsidR="002B6B2E" w:rsidRPr="009214FE" w:rsidRDefault="002B6B2E" w:rsidP="002B6B2E">
      <w:pPr>
        <w:ind w:left="5040" w:firstLine="720"/>
        <w:rPr>
          <w:b/>
          <w:color w:val="FF0000"/>
          <w:sz w:val="24"/>
          <w:szCs w:val="24"/>
          <w:lang w:val="pt-BR"/>
        </w:rPr>
      </w:pPr>
      <w:hyperlink r:id="rId13" w:history="1">
        <w:r w:rsidRPr="009214FE">
          <w:rPr>
            <w:rStyle w:val="Hyperlink"/>
            <w:b/>
            <w:sz w:val="24"/>
            <w:szCs w:val="24"/>
            <w:lang w:val="pt-BR"/>
          </w:rPr>
          <w:t>Courtney.Mclean@hcps.org</w:t>
        </w:r>
      </w:hyperlink>
      <w:r w:rsidRPr="009214FE">
        <w:rPr>
          <w:b/>
          <w:color w:val="FF0000"/>
          <w:sz w:val="24"/>
          <w:szCs w:val="24"/>
          <w:lang w:val="pt-BR"/>
        </w:rPr>
        <w:t xml:space="preserve"> (M-</w:t>
      </w:r>
      <w:r w:rsidR="005909BB" w:rsidRPr="009214FE">
        <w:rPr>
          <w:b/>
          <w:color w:val="FF0000"/>
          <w:sz w:val="24"/>
          <w:szCs w:val="24"/>
          <w:lang w:val="pt-BR"/>
        </w:rPr>
        <w:t>R</w:t>
      </w:r>
      <w:r w:rsidRPr="009214FE">
        <w:rPr>
          <w:b/>
          <w:color w:val="FF0000"/>
          <w:sz w:val="24"/>
          <w:szCs w:val="24"/>
          <w:lang w:val="pt-BR"/>
        </w:rPr>
        <w:t>)</w:t>
      </w:r>
    </w:p>
    <w:p w14:paraId="52B401A9" w14:textId="6E66EDB6" w:rsidR="002B6B2E" w:rsidRPr="009214FE" w:rsidRDefault="002B6B2E" w:rsidP="002B6B2E">
      <w:pPr>
        <w:ind w:left="5760"/>
        <w:rPr>
          <w:b/>
          <w:color w:val="FF0000"/>
          <w:sz w:val="24"/>
          <w:szCs w:val="24"/>
          <w:lang w:val="pt-BR"/>
        </w:rPr>
      </w:pPr>
      <w:hyperlink r:id="rId14" w:history="1">
        <w:r w:rsidRPr="009214FE">
          <w:rPr>
            <w:rStyle w:val="Hyperlink"/>
            <w:b/>
            <w:sz w:val="24"/>
            <w:szCs w:val="24"/>
            <w:lang w:val="pt-BR"/>
          </w:rPr>
          <w:t>Andrea.Wolfe@hcps.org</w:t>
        </w:r>
      </w:hyperlink>
      <w:r w:rsidRPr="009214FE">
        <w:rPr>
          <w:b/>
          <w:color w:val="FF0000"/>
          <w:sz w:val="24"/>
          <w:szCs w:val="24"/>
          <w:lang w:val="pt-BR"/>
        </w:rPr>
        <w:t xml:space="preserve"> (S-Z)</w:t>
      </w:r>
    </w:p>
    <w:p w14:paraId="0F0C1C9F" w14:textId="0971180B" w:rsidR="002B6B2E" w:rsidRPr="009214FE" w:rsidRDefault="002B6B2E" w:rsidP="002B6B2E">
      <w:pPr>
        <w:rPr>
          <w:b/>
          <w:color w:val="FF0000"/>
          <w:sz w:val="24"/>
          <w:szCs w:val="24"/>
          <w:lang w:val="pt-BR"/>
        </w:rPr>
      </w:pPr>
      <w:r w:rsidRPr="009214FE">
        <w:rPr>
          <w:b/>
          <w:color w:val="FF0000"/>
          <w:sz w:val="24"/>
          <w:szCs w:val="24"/>
          <w:lang w:val="pt-BR"/>
        </w:rPr>
        <w:t xml:space="preserve"> </w:t>
      </w:r>
    </w:p>
    <w:p w14:paraId="4C7D157C" w14:textId="1B3D5D69" w:rsidR="008625AB" w:rsidRPr="009214FE" w:rsidRDefault="008625AB" w:rsidP="00C742C2">
      <w:pPr>
        <w:jc w:val="center"/>
        <w:rPr>
          <w:sz w:val="40"/>
          <w:lang w:val="pt-BR"/>
        </w:rPr>
      </w:pPr>
    </w:p>
    <w:sectPr w:rsidR="008625AB" w:rsidRPr="009214FE" w:rsidSect="00362DEB">
      <w:headerReference w:type="default" r:id="rId15"/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10344A" w14:textId="77777777" w:rsidR="00930C1B" w:rsidRDefault="00930C1B" w:rsidP="008E48FA">
      <w:pPr>
        <w:spacing w:after="0" w:line="240" w:lineRule="auto"/>
      </w:pPr>
      <w:r>
        <w:separator/>
      </w:r>
    </w:p>
  </w:endnote>
  <w:endnote w:type="continuationSeparator" w:id="0">
    <w:p w14:paraId="585EBF81" w14:textId="77777777" w:rsidR="00930C1B" w:rsidRDefault="00930C1B" w:rsidP="008E48FA">
      <w:pPr>
        <w:spacing w:after="0" w:line="240" w:lineRule="auto"/>
      </w:pPr>
      <w:r>
        <w:continuationSeparator/>
      </w:r>
    </w:p>
  </w:endnote>
  <w:endnote w:type="continuationNotice" w:id="1">
    <w:p w14:paraId="1546DEB8" w14:textId="77777777" w:rsidR="00930C1B" w:rsidRDefault="00930C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DD617E" w14:textId="42C71E77" w:rsidR="0066227D" w:rsidRPr="00362DEB" w:rsidRDefault="0066227D" w:rsidP="007604E0">
    <w:pPr>
      <w:pStyle w:val="Default"/>
      <w:rPr>
        <w:rFonts w:asciiTheme="minorHAnsi" w:hAnsiTheme="minorHAnsi"/>
        <w:b/>
        <w:i/>
        <w:sz w:val="20"/>
        <w:szCs w:val="20"/>
      </w:rPr>
    </w:pPr>
    <w:r w:rsidRPr="00362DEB">
      <w:rPr>
        <w:rFonts w:asciiTheme="minorHAnsi" w:hAnsiTheme="minorHAnsi"/>
        <w:b/>
        <w:i/>
        <w:sz w:val="20"/>
        <w:szCs w:val="20"/>
      </w:rPr>
      <w:t xml:space="preserve">KEY TO COURSE SELECTION </w:t>
    </w:r>
  </w:p>
  <w:p w14:paraId="1AE5C9FD" w14:textId="7333EAEB" w:rsidR="00243679" w:rsidRPr="00243679" w:rsidRDefault="00243679" w:rsidP="00243679">
    <w:pPr>
      <w:autoSpaceDE w:val="0"/>
      <w:autoSpaceDN w:val="0"/>
      <w:adjustRightInd w:val="0"/>
      <w:spacing w:after="0" w:line="240" w:lineRule="auto"/>
      <w:rPr>
        <w:rFonts w:cs="Arial"/>
        <w:color w:val="000000"/>
        <w:sz w:val="20"/>
        <w:szCs w:val="20"/>
      </w:rPr>
    </w:pPr>
    <w:r w:rsidRPr="00243679">
      <w:rPr>
        <w:rFonts w:cs="Arial"/>
        <w:b/>
        <w:color w:val="000000"/>
        <w:sz w:val="20"/>
        <w:szCs w:val="20"/>
      </w:rPr>
      <w:t xml:space="preserve">W: </w:t>
    </w:r>
    <w:r w:rsidRPr="00243679">
      <w:rPr>
        <w:rFonts w:cs="Arial"/>
        <w:color w:val="000000"/>
        <w:sz w:val="20"/>
        <w:szCs w:val="20"/>
      </w:rPr>
      <w:t>Weighted in GPA calculations</w:t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  <w:t xml:space="preserve">                </w:t>
    </w:r>
    <w:r w:rsidRPr="00243679">
      <w:rPr>
        <w:rFonts w:cs="Arial"/>
        <w:b/>
        <w:color w:val="000000"/>
        <w:sz w:val="20"/>
        <w:szCs w:val="20"/>
      </w:rPr>
      <w:t>SEM</w:t>
    </w:r>
    <w:r w:rsidRPr="00243679">
      <w:rPr>
        <w:rFonts w:cs="Arial"/>
        <w:color w:val="000000"/>
        <w:sz w:val="20"/>
        <w:szCs w:val="20"/>
      </w:rPr>
      <w:t>: Semes</w:t>
    </w:r>
    <w:r w:rsidR="00C90DF2">
      <w:rPr>
        <w:rFonts w:cs="Arial"/>
        <w:color w:val="000000"/>
        <w:sz w:val="20"/>
        <w:szCs w:val="20"/>
      </w:rPr>
      <w:t xml:space="preserve">ter Course (1/2 Credit, QTR </w:t>
    </w:r>
    <w:r w:rsidRPr="00243679">
      <w:rPr>
        <w:rFonts w:cs="Arial"/>
        <w:color w:val="000000"/>
        <w:sz w:val="20"/>
        <w:szCs w:val="20"/>
      </w:rPr>
      <w:t>1&amp;2 or 3&amp;4)</w:t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  <w:t xml:space="preserve"> </w:t>
    </w:r>
  </w:p>
  <w:p w14:paraId="7C82B38B" w14:textId="179B5D66" w:rsidR="00243679" w:rsidRPr="00243679" w:rsidRDefault="00243679" w:rsidP="00243679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000000"/>
        <w:sz w:val="24"/>
        <w:szCs w:val="24"/>
      </w:rPr>
    </w:pPr>
    <w:r w:rsidRPr="00243679">
      <w:rPr>
        <w:rFonts w:cs="Arial"/>
        <w:b/>
        <w:color w:val="000000"/>
        <w:sz w:val="20"/>
        <w:szCs w:val="20"/>
      </w:rPr>
      <w:t>D</w:t>
    </w:r>
    <w:r w:rsidR="00C90DF2">
      <w:rPr>
        <w:rFonts w:cs="Arial"/>
        <w:color w:val="000000"/>
        <w:sz w:val="20"/>
        <w:szCs w:val="20"/>
      </w:rPr>
      <w:t>: Daily Semester (</w:t>
    </w:r>
    <w:r w:rsidR="00617E50">
      <w:rPr>
        <w:rFonts w:cs="Arial"/>
        <w:color w:val="000000"/>
        <w:sz w:val="20"/>
        <w:szCs w:val="20"/>
      </w:rPr>
      <w:t>2</w:t>
    </w:r>
    <w:r w:rsidR="00C90DF2">
      <w:rPr>
        <w:rFonts w:cs="Arial"/>
        <w:color w:val="000000"/>
        <w:sz w:val="20"/>
        <w:szCs w:val="20"/>
      </w:rPr>
      <w:t xml:space="preserve"> Credit</w:t>
    </w:r>
    <w:r w:rsidR="00617E50">
      <w:rPr>
        <w:rFonts w:cs="Arial"/>
        <w:color w:val="000000"/>
        <w:sz w:val="20"/>
        <w:szCs w:val="20"/>
      </w:rPr>
      <w:t>s</w:t>
    </w:r>
    <w:r w:rsidR="00C90DF2">
      <w:rPr>
        <w:rFonts w:cs="Arial"/>
        <w:color w:val="000000"/>
        <w:sz w:val="20"/>
        <w:szCs w:val="20"/>
      </w:rPr>
      <w:t xml:space="preserve">, QTR </w:t>
    </w:r>
    <w:r w:rsidRPr="00243679">
      <w:rPr>
        <w:rFonts w:cs="Arial"/>
        <w:color w:val="000000"/>
        <w:sz w:val="20"/>
        <w:szCs w:val="20"/>
      </w:rPr>
      <w:t xml:space="preserve">1&amp;2 or 3&amp;4)   </w:t>
    </w:r>
    <w:r w:rsidRPr="00243679">
      <w:rPr>
        <w:rFonts w:cs="Arial"/>
        <w:color w:val="000000"/>
        <w:sz w:val="20"/>
        <w:szCs w:val="20"/>
      </w:rPr>
      <w:tab/>
    </w:r>
    <w:r w:rsidR="00110123">
      <w:rPr>
        <w:rFonts w:cs="Arial"/>
        <w:b/>
        <w:color w:val="000000"/>
        <w:sz w:val="20"/>
        <w:szCs w:val="20"/>
      </w:rPr>
      <w:t>**</w:t>
    </w:r>
    <w:r w:rsidR="00431400" w:rsidRPr="00431400">
      <w:rPr>
        <w:rFonts w:ascii="Arial Narrow" w:hAnsi="Arial Narrow"/>
        <w:sz w:val="16"/>
        <w:szCs w:val="16"/>
      </w:rPr>
      <w:t xml:space="preserve"> </w:t>
    </w:r>
    <w:r w:rsidR="00110123" w:rsidRPr="00110123">
      <w:rPr>
        <w:rFonts w:cs="Arial"/>
        <w:color w:val="000000"/>
        <w:sz w:val="20"/>
        <w:szCs w:val="20"/>
      </w:rPr>
      <w:t>Required Prior Experienc</w:t>
    </w:r>
    <w:r w:rsidR="006660B9">
      <w:rPr>
        <w:rFonts w:cs="Arial"/>
        <w:color w:val="000000"/>
        <w:sz w:val="20"/>
        <w:szCs w:val="20"/>
      </w:rPr>
      <w:t>e</w:t>
    </w:r>
  </w:p>
  <w:p w14:paraId="471BC041" w14:textId="4FA472E6" w:rsidR="0066227D" w:rsidRDefault="006E3A32" w:rsidP="006E3A32">
    <w:pPr>
      <w:pStyle w:val="Default"/>
      <w:ind w:left="4320" w:hanging="4320"/>
    </w:pPr>
    <w:r>
      <w:rPr>
        <w:rFonts w:asciiTheme="minorHAnsi" w:hAnsiTheme="minorHAnsi"/>
        <w:sz w:val="20"/>
        <w:szCs w:val="20"/>
      </w:rPr>
      <w:t xml:space="preserve">*Prerequisite (see courses </w:t>
    </w:r>
    <w:r w:rsidRPr="003C7332">
      <w:rPr>
        <w:rFonts w:asciiTheme="minorHAnsi" w:hAnsiTheme="minorHAnsi"/>
      </w:rPr>
      <w:t xml:space="preserve">on </w:t>
    </w:r>
    <w:hyperlink r:id="rId1" w:history="1">
      <w:r w:rsidRPr="003C7332">
        <w:rPr>
          <w:rStyle w:val="Hyperlink"/>
          <w:rFonts w:asciiTheme="majorHAnsi" w:hAnsiTheme="majorHAnsi" w:cstheme="majorHAnsi"/>
          <w:sz w:val="20"/>
          <w:szCs w:val="20"/>
        </w:rPr>
        <w:t>SEPG</w:t>
      </w:r>
    </w:hyperlink>
    <w:r>
      <w:t xml:space="preserve"> </w:t>
    </w:r>
    <w:r>
      <w:rPr>
        <w:rFonts w:asciiTheme="minorHAnsi" w:hAnsiTheme="minorHAnsi"/>
        <w:sz w:val="20"/>
        <w:szCs w:val="20"/>
      </w:rPr>
      <w:t>for more info</w:t>
    </w:r>
    <w:r w:rsidR="00617E50">
      <w:rPr>
        <w:rFonts w:asciiTheme="minorHAnsi" w:hAnsiTheme="minorHAnsi"/>
        <w:sz w:val="20"/>
        <w:szCs w:val="20"/>
      </w:rPr>
      <w:t>.)    LS-limited seat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96A4FE" w14:textId="77777777" w:rsidR="00930C1B" w:rsidRDefault="00930C1B" w:rsidP="008E48FA">
      <w:pPr>
        <w:spacing w:after="0" w:line="240" w:lineRule="auto"/>
      </w:pPr>
      <w:r>
        <w:separator/>
      </w:r>
    </w:p>
  </w:footnote>
  <w:footnote w:type="continuationSeparator" w:id="0">
    <w:p w14:paraId="472338B0" w14:textId="77777777" w:rsidR="00930C1B" w:rsidRDefault="00930C1B" w:rsidP="008E48FA">
      <w:pPr>
        <w:spacing w:after="0" w:line="240" w:lineRule="auto"/>
      </w:pPr>
      <w:r>
        <w:continuationSeparator/>
      </w:r>
    </w:p>
  </w:footnote>
  <w:footnote w:type="continuationNotice" w:id="1">
    <w:p w14:paraId="6BA34AB3" w14:textId="77777777" w:rsidR="00930C1B" w:rsidRDefault="00930C1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1122E077">
      <w:tc>
        <w:tcPr>
          <w:tcW w:w="3401" w:type="dxa"/>
        </w:tcPr>
        <w:p w14:paraId="710DFF73" w14:textId="22685339" w:rsidR="0066227D" w:rsidRPr="008E48FA" w:rsidRDefault="00B41393">
          <w:pPr>
            <w:pStyle w:val="Header"/>
            <w:rPr>
              <w:b/>
            </w:rPr>
          </w:pPr>
          <w:r>
            <w:rPr>
              <w:b/>
            </w:rPr>
            <w:t>C. Milton Wright HS</w:t>
          </w:r>
        </w:p>
      </w:tc>
      <w:tc>
        <w:tcPr>
          <w:tcW w:w="2525" w:type="dxa"/>
        </w:tcPr>
        <w:p w14:paraId="410DD1DE" w14:textId="7CA3BA67" w:rsidR="0066227D" w:rsidRPr="008E48FA" w:rsidRDefault="0066227D" w:rsidP="00161BEA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46715B">
            <w:rPr>
              <w:b/>
            </w:rPr>
            <w:t>09</w:t>
          </w:r>
        </w:p>
      </w:tc>
      <w:tc>
        <w:tcPr>
          <w:tcW w:w="3067" w:type="dxa"/>
        </w:tcPr>
        <w:p w14:paraId="5B4B2B12" w14:textId="2C9260B2" w:rsidR="0066227D" w:rsidRPr="008E48FA" w:rsidRDefault="1122E077" w:rsidP="1122E077">
          <w:pPr>
            <w:pStyle w:val="Header"/>
            <w:rPr>
              <w:b/>
              <w:bCs/>
            </w:rPr>
          </w:pPr>
          <w:r w:rsidRPr="1122E077">
            <w:rPr>
              <w:b/>
              <w:bCs/>
            </w:rPr>
            <w:t>2026-2027 COURSE SELECTION</w:t>
          </w:r>
        </w:p>
      </w:tc>
    </w:tr>
  </w:tbl>
  <w:p w14:paraId="2C9A295B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802589"/>
    <w:multiLevelType w:val="hybridMultilevel"/>
    <w:tmpl w:val="89341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A57D8"/>
    <w:multiLevelType w:val="hybridMultilevel"/>
    <w:tmpl w:val="9306C66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995DD9"/>
    <w:multiLevelType w:val="multilevel"/>
    <w:tmpl w:val="4AF631C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72AB4968"/>
    <w:multiLevelType w:val="multilevel"/>
    <w:tmpl w:val="AE5A24A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num w:numId="1" w16cid:durableId="1232498287">
    <w:abstractNumId w:val="2"/>
  </w:num>
  <w:num w:numId="2" w16cid:durableId="2034070512">
    <w:abstractNumId w:val="3"/>
  </w:num>
  <w:num w:numId="3" w16cid:durableId="1952740892">
    <w:abstractNumId w:val="0"/>
  </w:num>
  <w:num w:numId="4" w16cid:durableId="402459784">
    <w:abstractNumId w:val="5"/>
  </w:num>
  <w:num w:numId="5" w16cid:durableId="857886900">
    <w:abstractNumId w:val="1"/>
  </w:num>
  <w:num w:numId="6" w16cid:durableId="17198158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1646D"/>
    <w:rsid w:val="00022D94"/>
    <w:rsid w:val="00023DDD"/>
    <w:rsid w:val="00024A51"/>
    <w:rsid w:val="00046D44"/>
    <w:rsid w:val="00056D00"/>
    <w:rsid w:val="00060C7F"/>
    <w:rsid w:val="00087C70"/>
    <w:rsid w:val="00093888"/>
    <w:rsid w:val="000A678F"/>
    <w:rsid w:val="000B67ED"/>
    <w:rsid w:val="000B7DB3"/>
    <w:rsid w:val="000C1DCA"/>
    <w:rsid w:val="000C3DEC"/>
    <w:rsid w:val="000C3ED0"/>
    <w:rsid w:val="000D19F5"/>
    <w:rsid w:val="000D6E65"/>
    <w:rsid w:val="000E06C3"/>
    <w:rsid w:val="000F4418"/>
    <w:rsid w:val="00101924"/>
    <w:rsid w:val="00103A08"/>
    <w:rsid w:val="00106D5C"/>
    <w:rsid w:val="00110123"/>
    <w:rsid w:val="00157F56"/>
    <w:rsid w:val="00161BEA"/>
    <w:rsid w:val="00170FCD"/>
    <w:rsid w:val="00182413"/>
    <w:rsid w:val="00184527"/>
    <w:rsid w:val="00190D76"/>
    <w:rsid w:val="001949D7"/>
    <w:rsid w:val="001A44F9"/>
    <w:rsid w:val="001B782E"/>
    <w:rsid w:val="001C2AD9"/>
    <w:rsid w:val="001C3EBD"/>
    <w:rsid w:val="001C6E60"/>
    <w:rsid w:val="001D13A3"/>
    <w:rsid w:val="001D15C2"/>
    <w:rsid w:val="001E0175"/>
    <w:rsid w:val="001E0AE4"/>
    <w:rsid w:val="001F3287"/>
    <w:rsid w:val="001F6B42"/>
    <w:rsid w:val="001F7380"/>
    <w:rsid w:val="001F7B38"/>
    <w:rsid w:val="00200A63"/>
    <w:rsid w:val="00211E1D"/>
    <w:rsid w:val="00213D5D"/>
    <w:rsid w:val="0022790B"/>
    <w:rsid w:val="00232038"/>
    <w:rsid w:val="0023491C"/>
    <w:rsid w:val="00243679"/>
    <w:rsid w:val="00257311"/>
    <w:rsid w:val="00260A91"/>
    <w:rsid w:val="00260E3D"/>
    <w:rsid w:val="00261057"/>
    <w:rsid w:val="00271238"/>
    <w:rsid w:val="00283C0B"/>
    <w:rsid w:val="002A2AA4"/>
    <w:rsid w:val="002A4673"/>
    <w:rsid w:val="002B25A5"/>
    <w:rsid w:val="002B6B2E"/>
    <w:rsid w:val="002C1844"/>
    <w:rsid w:val="002E2F44"/>
    <w:rsid w:val="002F4DAF"/>
    <w:rsid w:val="002F50C8"/>
    <w:rsid w:val="003043CA"/>
    <w:rsid w:val="0030451E"/>
    <w:rsid w:val="00315E45"/>
    <w:rsid w:val="0032322D"/>
    <w:rsid w:val="003243A2"/>
    <w:rsid w:val="0032523B"/>
    <w:rsid w:val="00326157"/>
    <w:rsid w:val="00332445"/>
    <w:rsid w:val="00362DEB"/>
    <w:rsid w:val="003636A8"/>
    <w:rsid w:val="00367E8B"/>
    <w:rsid w:val="003950B5"/>
    <w:rsid w:val="003A37DE"/>
    <w:rsid w:val="003D34B6"/>
    <w:rsid w:val="003D404F"/>
    <w:rsid w:val="003D650F"/>
    <w:rsid w:val="003D713D"/>
    <w:rsid w:val="003F2CCB"/>
    <w:rsid w:val="003F70E6"/>
    <w:rsid w:val="0040057C"/>
    <w:rsid w:val="0040461A"/>
    <w:rsid w:val="00407D6C"/>
    <w:rsid w:val="00426DFB"/>
    <w:rsid w:val="004312FB"/>
    <w:rsid w:val="00431400"/>
    <w:rsid w:val="00435070"/>
    <w:rsid w:val="00437FB3"/>
    <w:rsid w:val="00440A78"/>
    <w:rsid w:val="0044638E"/>
    <w:rsid w:val="0044683E"/>
    <w:rsid w:val="004549C1"/>
    <w:rsid w:val="00460A35"/>
    <w:rsid w:val="0046715B"/>
    <w:rsid w:val="00473271"/>
    <w:rsid w:val="004871E1"/>
    <w:rsid w:val="00490035"/>
    <w:rsid w:val="00490110"/>
    <w:rsid w:val="004953B7"/>
    <w:rsid w:val="004A6D80"/>
    <w:rsid w:val="004B5F78"/>
    <w:rsid w:val="004C0A2F"/>
    <w:rsid w:val="004C5410"/>
    <w:rsid w:val="004D2AFF"/>
    <w:rsid w:val="004D3FA9"/>
    <w:rsid w:val="004D7923"/>
    <w:rsid w:val="004E17CD"/>
    <w:rsid w:val="004E8933"/>
    <w:rsid w:val="004F2F57"/>
    <w:rsid w:val="005131B5"/>
    <w:rsid w:val="00527C54"/>
    <w:rsid w:val="0053180F"/>
    <w:rsid w:val="00546B18"/>
    <w:rsid w:val="00547E19"/>
    <w:rsid w:val="00550E0E"/>
    <w:rsid w:val="00556468"/>
    <w:rsid w:val="00562A1C"/>
    <w:rsid w:val="00571900"/>
    <w:rsid w:val="005909BB"/>
    <w:rsid w:val="0059289B"/>
    <w:rsid w:val="005A35C5"/>
    <w:rsid w:val="005A375B"/>
    <w:rsid w:val="005B38C7"/>
    <w:rsid w:val="005B6523"/>
    <w:rsid w:val="005C384B"/>
    <w:rsid w:val="005D7750"/>
    <w:rsid w:val="005E54C8"/>
    <w:rsid w:val="005F298B"/>
    <w:rsid w:val="005F6E48"/>
    <w:rsid w:val="005F78E1"/>
    <w:rsid w:val="006024BF"/>
    <w:rsid w:val="00604D15"/>
    <w:rsid w:val="00614241"/>
    <w:rsid w:val="00617E50"/>
    <w:rsid w:val="00625121"/>
    <w:rsid w:val="00634831"/>
    <w:rsid w:val="00646C77"/>
    <w:rsid w:val="006532D6"/>
    <w:rsid w:val="00655783"/>
    <w:rsid w:val="0066227D"/>
    <w:rsid w:val="006660B9"/>
    <w:rsid w:val="00667F51"/>
    <w:rsid w:val="00674D62"/>
    <w:rsid w:val="00676B3B"/>
    <w:rsid w:val="0068796B"/>
    <w:rsid w:val="006A2074"/>
    <w:rsid w:val="006A4462"/>
    <w:rsid w:val="006B478E"/>
    <w:rsid w:val="006B5C07"/>
    <w:rsid w:val="006C04DB"/>
    <w:rsid w:val="006C53D0"/>
    <w:rsid w:val="006D1885"/>
    <w:rsid w:val="006E3A32"/>
    <w:rsid w:val="006F0463"/>
    <w:rsid w:val="006F2144"/>
    <w:rsid w:val="00704605"/>
    <w:rsid w:val="007110A3"/>
    <w:rsid w:val="0071707E"/>
    <w:rsid w:val="007173EC"/>
    <w:rsid w:val="00717647"/>
    <w:rsid w:val="007274BA"/>
    <w:rsid w:val="00727551"/>
    <w:rsid w:val="00731F7C"/>
    <w:rsid w:val="007351C2"/>
    <w:rsid w:val="00735A30"/>
    <w:rsid w:val="00740DE2"/>
    <w:rsid w:val="00747EC1"/>
    <w:rsid w:val="007604E0"/>
    <w:rsid w:val="0076193F"/>
    <w:rsid w:val="00771811"/>
    <w:rsid w:val="00774DAF"/>
    <w:rsid w:val="00776838"/>
    <w:rsid w:val="00781A0A"/>
    <w:rsid w:val="00786C7C"/>
    <w:rsid w:val="007A3E8D"/>
    <w:rsid w:val="007A58D9"/>
    <w:rsid w:val="007B495B"/>
    <w:rsid w:val="007B6025"/>
    <w:rsid w:val="007E7118"/>
    <w:rsid w:val="007F7819"/>
    <w:rsid w:val="00810584"/>
    <w:rsid w:val="00823115"/>
    <w:rsid w:val="008437A2"/>
    <w:rsid w:val="00845B54"/>
    <w:rsid w:val="00851905"/>
    <w:rsid w:val="00861508"/>
    <w:rsid w:val="0086242D"/>
    <w:rsid w:val="008625AB"/>
    <w:rsid w:val="00864BB2"/>
    <w:rsid w:val="00865C32"/>
    <w:rsid w:val="00873B45"/>
    <w:rsid w:val="0087B86F"/>
    <w:rsid w:val="008819B9"/>
    <w:rsid w:val="00881E3F"/>
    <w:rsid w:val="008A2B1B"/>
    <w:rsid w:val="008B473A"/>
    <w:rsid w:val="008C3833"/>
    <w:rsid w:val="008C4C2E"/>
    <w:rsid w:val="008D3E88"/>
    <w:rsid w:val="008E48FA"/>
    <w:rsid w:val="008F5160"/>
    <w:rsid w:val="0091095C"/>
    <w:rsid w:val="009214FE"/>
    <w:rsid w:val="0092195D"/>
    <w:rsid w:val="00930C1B"/>
    <w:rsid w:val="00930CF8"/>
    <w:rsid w:val="00935430"/>
    <w:rsid w:val="00936EB7"/>
    <w:rsid w:val="00942350"/>
    <w:rsid w:val="00950E8A"/>
    <w:rsid w:val="00963389"/>
    <w:rsid w:val="009702BE"/>
    <w:rsid w:val="0098402E"/>
    <w:rsid w:val="009A0802"/>
    <w:rsid w:val="009B02DE"/>
    <w:rsid w:val="009C0F13"/>
    <w:rsid w:val="00A042D1"/>
    <w:rsid w:val="00A1087E"/>
    <w:rsid w:val="00A1297C"/>
    <w:rsid w:val="00A13075"/>
    <w:rsid w:val="00A13DB1"/>
    <w:rsid w:val="00A4592A"/>
    <w:rsid w:val="00A62091"/>
    <w:rsid w:val="00A76BAB"/>
    <w:rsid w:val="00A93F2D"/>
    <w:rsid w:val="00A940CD"/>
    <w:rsid w:val="00AA50E3"/>
    <w:rsid w:val="00AB3731"/>
    <w:rsid w:val="00AB39B8"/>
    <w:rsid w:val="00AC147D"/>
    <w:rsid w:val="00AC602B"/>
    <w:rsid w:val="00AD380D"/>
    <w:rsid w:val="00B015E4"/>
    <w:rsid w:val="00B128CD"/>
    <w:rsid w:val="00B13755"/>
    <w:rsid w:val="00B22734"/>
    <w:rsid w:val="00B26E37"/>
    <w:rsid w:val="00B26FD4"/>
    <w:rsid w:val="00B27878"/>
    <w:rsid w:val="00B342FB"/>
    <w:rsid w:val="00B344D3"/>
    <w:rsid w:val="00B41393"/>
    <w:rsid w:val="00B45F79"/>
    <w:rsid w:val="00B46B24"/>
    <w:rsid w:val="00B513DE"/>
    <w:rsid w:val="00B515A5"/>
    <w:rsid w:val="00B5483E"/>
    <w:rsid w:val="00B6374F"/>
    <w:rsid w:val="00B72709"/>
    <w:rsid w:val="00B75609"/>
    <w:rsid w:val="00B91EB3"/>
    <w:rsid w:val="00B93399"/>
    <w:rsid w:val="00B96807"/>
    <w:rsid w:val="00B97DCE"/>
    <w:rsid w:val="00BD1172"/>
    <w:rsid w:val="00BD152C"/>
    <w:rsid w:val="00BD2E36"/>
    <w:rsid w:val="00BE027D"/>
    <w:rsid w:val="00BF22BF"/>
    <w:rsid w:val="00C07EB2"/>
    <w:rsid w:val="00C12812"/>
    <w:rsid w:val="00C148D1"/>
    <w:rsid w:val="00C27F70"/>
    <w:rsid w:val="00C32349"/>
    <w:rsid w:val="00C37CCF"/>
    <w:rsid w:val="00C400EB"/>
    <w:rsid w:val="00C60E89"/>
    <w:rsid w:val="00C742C2"/>
    <w:rsid w:val="00C75125"/>
    <w:rsid w:val="00C75EED"/>
    <w:rsid w:val="00C90DF2"/>
    <w:rsid w:val="00C91890"/>
    <w:rsid w:val="00CB24AD"/>
    <w:rsid w:val="00CB3F81"/>
    <w:rsid w:val="00CC469C"/>
    <w:rsid w:val="00CC4E21"/>
    <w:rsid w:val="00CD57D9"/>
    <w:rsid w:val="00CD77CC"/>
    <w:rsid w:val="00CD7A96"/>
    <w:rsid w:val="00CE67F1"/>
    <w:rsid w:val="00CF5828"/>
    <w:rsid w:val="00CF6AF9"/>
    <w:rsid w:val="00CF72B4"/>
    <w:rsid w:val="00CF7461"/>
    <w:rsid w:val="00D07650"/>
    <w:rsid w:val="00D21F00"/>
    <w:rsid w:val="00D23BF1"/>
    <w:rsid w:val="00D34639"/>
    <w:rsid w:val="00D431AD"/>
    <w:rsid w:val="00D43E8D"/>
    <w:rsid w:val="00D4400D"/>
    <w:rsid w:val="00D55A1A"/>
    <w:rsid w:val="00D61705"/>
    <w:rsid w:val="00D623DA"/>
    <w:rsid w:val="00D70BE5"/>
    <w:rsid w:val="00D73819"/>
    <w:rsid w:val="00D8280C"/>
    <w:rsid w:val="00DB2E19"/>
    <w:rsid w:val="00DC4FE2"/>
    <w:rsid w:val="00DD2319"/>
    <w:rsid w:val="00DD6C66"/>
    <w:rsid w:val="00DF1433"/>
    <w:rsid w:val="00DF2EB6"/>
    <w:rsid w:val="00E071E6"/>
    <w:rsid w:val="00E10061"/>
    <w:rsid w:val="00E112CA"/>
    <w:rsid w:val="00E212B5"/>
    <w:rsid w:val="00E21543"/>
    <w:rsid w:val="00E63604"/>
    <w:rsid w:val="00E75105"/>
    <w:rsid w:val="00E81CFD"/>
    <w:rsid w:val="00E86244"/>
    <w:rsid w:val="00EA2AE8"/>
    <w:rsid w:val="00EB394C"/>
    <w:rsid w:val="00EB64FA"/>
    <w:rsid w:val="00EC4A19"/>
    <w:rsid w:val="00EC7CED"/>
    <w:rsid w:val="00ED04F1"/>
    <w:rsid w:val="00ED5653"/>
    <w:rsid w:val="00EE34A3"/>
    <w:rsid w:val="00EF3F22"/>
    <w:rsid w:val="00EF63B5"/>
    <w:rsid w:val="00F071AE"/>
    <w:rsid w:val="00F14396"/>
    <w:rsid w:val="00F3013B"/>
    <w:rsid w:val="00F33068"/>
    <w:rsid w:val="00F405A8"/>
    <w:rsid w:val="00F44D49"/>
    <w:rsid w:val="00F572BD"/>
    <w:rsid w:val="00F57D4E"/>
    <w:rsid w:val="00F61EA8"/>
    <w:rsid w:val="00F72DC0"/>
    <w:rsid w:val="00F7760E"/>
    <w:rsid w:val="00F8117F"/>
    <w:rsid w:val="00F81ED2"/>
    <w:rsid w:val="00F83197"/>
    <w:rsid w:val="00F84F6D"/>
    <w:rsid w:val="00F856D2"/>
    <w:rsid w:val="00F85E4D"/>
    <w:rsid w:val="00F86F87"/>
    <w:rsid w:val="00F910D6"/>
    <w:rsid w:val="00F95131"/>
    <w:rsid w:val="00FB433E"/>
    <w:rsid w:val="00FC3982"/>
    <w:rsid w:val="00FC5AD5"/>
    <w:rsid w:val="00FF1CE6"/>
    <w:rsid w:val="00FF6D2E"/>
    <w:rsid w:val="01C80840"/>
    <w:rsid w:val="033DB787"/>
    <w:rsid w:val="054C9464"/>
    <w:rsid w:val="058E457F"/>
    <w:rsid w:val="072744DC"/>
    <w:rsid w:val="096B739F"/>
    <w:rsid w:val="0B57773C"/>
    <w:rsid w:val="1122E077"/>
    <w:rsid w:val="114CAB66"/>
    <w:rsid w:val="12556A93"/>
    <w:rsid w:val="146A070E"/>
    <w:rsid w:val="191C1D55"/>
    <w:rsid w:val="1A94425E"/>
    <w:rsid w:val="1EFC3B66"/>
    <w:rsid w:val="1FEE01EC"/>
    <w:rsid w:val="218E483C"/>
    <w:rsid w:val="24DAE3A9"/>
    <w:rsid w:val="256CD946"/>
    <w:rsid w:val="29977C67"/>
    <w:rsid w:val="2B1748FD"/>
    <w:rsid w:val="2B599872"/>
    <w:rsid w:val="2BA8B66C"/>
    <w:rsid w:val="2C754EBE"/>
    <w:rsid w:val="2FAA0D1E"/>
    <w:rsid w:val="300BA0C0"/>
    <w:rsid w:val="31DD510A"/>
    <w:rsid w:val="3362883B"/>
    <w:rsid w:val="35A4D40D"/>
    <w:rsid w:val="36678A1D"/>
    <w:rsid w:val="376DD005"/>
    <w:rsid w:val="39E5A6CC"/>
    <w:rsid w:val="3FABBA0E"/>
    <w:rsid w:val="41CEF723"/>
    <w:rsid w:val="45E37952"/>
    <w:rsid w:val="4AC85A47"/>
    <w:rsid w:val="4D9CB325"/>
    <w:rsid w:val="4EEAA8D6"/>
    <w:rsid w:val="50BF0F56"/>
    <w:rsid w:val="50E0FCD5"/>
    <w:rsid w:val="57541982"/>
    <w:rsid w:val="57A58615"/>
    <w:rsid w:val="5A290FC7"/>
    <w:rsid w:val="5A439E59"/>
    <w:rsid w:val="5C0811B5"/>
    <w:rsid w:val="5C35A5AC"/>
    <w:rsid w:val="60BF5BEA"/>
    <w:rsid w:val="6A4816B8"/>
    <w:rsid w:val="6B959F04"/>
    <w:rsid w:val="6FAA6CD5"/>
    <w:rsid w:val="74DD64A2"/>
    <w:rsid w:val="7C12474B"/>
    <w:rsid w:val="7C86C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61ADEE92-D6C2-4969-8214-2CDA1C144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7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B7DB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D18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18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urtney.Mclean@hcps.org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customXml" Target="../customXml/item3.xml"/><Relationship Id="rId7" Type="http://schemas.openxmlformats.org/officeDocument/2006/relationships/customXml" Target="ink/ink1.xml"/><Relationship Id="rId12" Type="http://schemas.openxmlformats.org/officeDocument/2006/relationships/hyperlink" Target="mailto:Jeanie.Neuman@hcps.org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Kathleen.Gibbons@hcps.org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hcps.org/SEPG/Courses.aspx" TargetMode="External"/><Relationship Id="rId19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mailto:Andrea.Wolfe@hcps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hcps.org/sep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17T17:52:41.511"/>
    </inkml:context>
    <inkml:brush xml:id="br0">
      <inkml:brushProperty name="width" value="0.1" units="cm"/>
      <inkml:brushProperty name="height" value="0.1" units="cm"/>
      <inkml:brushProperty name="color" value="#AE198D"/>
      <inkml:brushProperty name="inkEffects" value="galaxy"/>
      <inkml:brushProperty name="anchorX" value="-2885.87378"/>
      <inkml:brushProperty name="anchorY" value="572.95117"/>
      <inkml:brushProperty name="scaleFactor" value="0.5"/>
    </inkml:brush>
  </inkml:definitions>
  <inkml:trace contextRef="#ctx0" brushRef="#br0">1 0 24575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8CC1DD8-3E39-41CC-964A-25C7F3921FB2}"/>
</file>

<file path=customXml/itemProps2.xml><?xml version="1.0" encoding="utf-8"?>
<ds:datastoreItem xmlns:ds="http://schemas.openxmlformats.org/officeDocument/2006/customXml" ds:itemID="{3CEC93CF-DBE2-4683-8268-02193710BFA6}"/>
</file>

<file path=customXml/itemProps3.xml><?xml version="1.0" encoding="utf-8"?>
<ds:datastoreItem xmlns:ds="http://schemas.openxmlformats.org/officeDocument/2006/customXml" ds:itemID="{CCE0ACAD-5C86-43EF-A4A5-BE49F85495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536</Words>
  <Characters>2777</Characters>
  <Application>Microsoft Office Word</Application>
  <DocSecurity>0</DocSecurity>
  <Lines>252</Lines>
  <Paragraphs>207</Paragraphs>
  <ScaleCrop>false</ScaleCrop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Wolfe, Andrea</cp:lastModifiedBy>
  <cp:revision>84</cp:revision>
  <cp:lastPrinted>2026-01-15T17:26:00Z</cp:lastPrinted>
  <dcterms:created xsi:type="dcterms:W3CDTF">2023-12-20T15:28:00Z</dcterms:created>
  <dcterms:modified xsi:type="dcterms:W3CDTF">2026-01-16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